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D1D50" w14:textId="71B86FDD" w:rsidR="00183C56" w:rsidRDefault="00BE5E8D" w:rsidP="003547EE">
      <w:pPr>
        <w:tabs>
          <w:tab w:val="left" w:pos="3755"/>
        </w:tabs>
        <w:jc w:val="right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58240" behindDoc="0" locked="0" layoutInCell="1" allowOverlap="1" wp14:anchorId="4BA85F6E" wp14:editId="3457C008">
            <wp:simplePos x="0" y="0"/>
            <wp:positionH relativeFrom="column">
              <wp:posOffset>-159636</wp:posOffset>
            </wp:positionH>
            <wp:positionV relativeFrom="paragraph">
              <wp:posOffset>-306007</wp:posOffset>
            </wp:positionV>
            <wp:extent cx="2607398" cy="1140737"/>
            <wp:effectExtent l="0" t="0" r="2540" b="2540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7398" cy="11407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545D">
        <w:rPr>
          <w:rFonts w:ascii="Times New Roman"/>
          <w:sz w:val="20"/>
        </w:rPr>
        <w:tab/>
      </w:r>
      <w:r w:rsidR="00615391" w:rsidRPr="00615391">
        <w:rPr>
          <w:rFonts w:ascii="Times New Roman"/>
          <w:noProof/>
          <w:sz w:val="20"/>
        </w:rPr>
        <w:drawing>
          <wp:inline distT="0" distB="0" distL="0" distR="0" wp14:anchorId="1BCD4F3D" wp14:editId="4BC38C22">
            <wp:extent cx="3826506" cy="47831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29587" cy="478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7D22" w14:textId="68AB4D07" w:rsidR="00F26FE1" w:rsidRDefault="00F26FE1" w:rsidP="00580217">
      <w:pPr>
        <w:spacing w:before="101"/>
        <w:ind w:right="3983"/>
        <w:rPr>
          <w:b/>
          <w:sz w:val="28"/>
        </w:rPr>
      </w:pPr>
    </w:p>
    <w:p w14:paraId="0EB7066C" w14:textId="7516AEE3" w:rsidR="00373058" w:rsidRDefault="00D5563B" w:rsidP="00580217">
      <w:pPr>
        <w:spacing w:before="101"/>
        <w:ind w:left="144" w:right="144"/>
        <w:jc w:val="center"/>
        <w:rPr>
          <w:b/>
          <w:sz w:val="28"/>
        </w:rPr>
      </w:pPr>
      <w:r>
        <w:rPr>
          <w:b/>
          <w:sz w:val="28"/>
        </w:rPr>
        <w:t xml:space="preserve">Coalition </w:t>
      </w:r>
      <w:r w:rsidR="00580217">
        <w:rPr>
          <w:b/>
          <w:sz w:val="28"/>
        </w:rPr>
        <w:t>Campaign Asset Inventory</w:t>
      </w:r>
      <w:r w:rsidR="00D3374D">
        <w:rPr>
          <w:b/>
          <w:sz w:val="28"/>
        </w:rPr>
        <w:t xml:space="preserve"> </w:t>
      </w:r>
      <w:r w:rsidR="009E68B2">
        <w:rPr>
          <w:b/>
          <w:sz w:val="28"/>
        </w:rPr>
        <w:t xml:space="preserve">– </w:t>
      </w:r>
      <w:r w:rsidR="00CB4635">
        <w:rPr>
          <w:b/>
          <w:sz w:val="28"/>
        </w:rPr>
        <w:t>Individual Organizations</w:t>
      </w:r>
    </w:p>
    <w:p w14:paraId="1C9CF410" w14:textId="1CA61C49" w:rsidR="00547F48" w:rsidRDefault="00CB4635" w:rsidP="00B11D5A">
      <w:pPr>
        <w:spacing w:before="101"/>
        <w:ind w:left="144" w:right="144"/>
        <w:jc w:val="center"/>
        <w:rPr>
          <w:bCs/>
          <w:i/>
          <w:iCs/>
        </w:rPr>
      </w:pPr>
      <w:r>
        <w:rPr>
          <w:bCs/>
          <w:i/>
          <w:iCs/>
        </w:rPr>
        <w:t xml:space="preserve">Your responses to this survey will help our coalition get a picture of </w:t>
      </w:r>
      <w:r w:rsidR="00B11D5A">
        <w:rPr>
          <w:bCs/>
          <w:i/>
          <w:iCs/>
        </w:rPr>
        <w:t xml:space="preserve">what your organization would like to get out of your participation in this campaign as well as </w:t>
      </w:r>
      <w:r>
        <w:rPr>
          <w:bCs/>
          <w:i/>
          <w:iCs/>
        </w:rPr>
        <w:t>the kinds o</w:t>
      </w:r>
      <w:r w:rsidR="00B11D5A">
        <w:rPr>
          <w:bCs/>
          <w:i/>
          <w:iCs/>
        </w:rPr>
        <w:t>f</w:t>
      </w:r>
      <w:r>
        <w:rPr>
          <w:bCs/>
          <w:i/>
          <w:iCs/>
        </w:rPr>
        <w:t xml:space="preserve"> assets your organization </w:t>
      </w:r>
      <w:r w:rsidR="00B11D5A">
        <w:rPr>
          <w:bCs/>
          <w:i/>
          <w:iCs/>
        </w:rPr>
        <w:t>can</w:t>
      </w:r>
      <w:r>
        <w:rPr>
          <w:bCs/>
          <w:i/>
          <w:iCs/>
        </w:rPr>
        <w:t xml:space="preserve"> </w:t>
      </w:r>
      <w:r w:rsidR="00B11D5A">
        <w:rPr>
          <w:bCs/>
          <w:i/>
          <w:iCs/>
        </w:rPr>
        <w:t>bring to the effort.</w:t>
      </w:r>
      <w:r w:rsidR="003A3CF8">
        <w:rPr>
          <w:bCs/>
          <w:i/>
          <w:iCs/>
        </w:rPr>
        <w:t xml:space="preserve"> </w:t>
      </w:r>
      <w:r w:rsidR="000F68D1">
        <w:rPr>
          <w:bCs/>
          <w:i/>
          <w:iCs/>
        </w:rPr>
        <w:t xml:space="preserve">It’s long, but your responses will help us build more inclusive and relevant </w:t>
      </w:r>
      <w:r w:rsidR="00906529">
        <w:rPr>
          <w:bCs/>
          <w:i/>
          <w:iCs/>
        </w:rPr>
        <w:t>for all campaign partners.</w:t>
      </w:r>
    </w:p>
    <w:p w14:paraId="2AFC1376" w14:textId="77777777" w:rsidR="00B11D5A" w:rsidRDefault="00B11D5A" w:rsidP="00B11D5A">
      <w:pPr>
        <w:spacing w:before="101"/>
        <w:ind w:left="144" w:right="144"/>
        <w:jc w:val="center"/>
        <w:rPr>
          <w:bCs/>
          <w:i/>
          <w:iCs/>
        </w:rPr>
      </w:pPr>
    </w:p>
    <w:p w14:paraId="123BFF74" w14:textId="3434479A" w:rsidR="00547F48" w:rsidRDefault="00547F48" w:rsidP="00547F48">
      <w:pPr>
        <w:spacing w:before="101"/>
        <w:ind w:left="144" w:right="144"/>
        <w:rPr>
          <w:bCs/>
          <w:i/>
          <w:iCs/>
        </w:rPr>
      </w:pPr>
      <w:r>
        <w:rPr>
          <w:bCs/>
          <w:i/>
          <w:iCs/>
        </w:rPr>
        <w:t>Name of organization:</w:t>
      </w:r>
    </w:p>
    <w:p w14:paraId="54ABBCD4" w14:textId="1689AF85" w:rsidR="00547F48" w:rsidRDefault="00547F48" w:rsidP="00547F48">
      <w:pPr>
        <w:spacing w:before="101"/>
        <w:ind w:left="144" w:right="144"/>
        <w:rPr>
          <w:bCs/>
          <w:i/>
          <w:iCs/>
        </w:rPr>
      </w:pPr>
      <w:r>
        <w:rPr>
          <w:bCs/>
          <w:i/>
          <w:iCs/>
        </w:rPr>
        <w:t xml:space="preserve">Person </w:t>
      </w:r>
      <w:r w:rsidR="00A567F4">
        <w:rPr>
          <w:bCs/>
          <w:i/>
          <w:iCs/>
        </w:rPr>
        <w:t>completing inventory:</w:t>
      </w:r>
    </w:p>
    <w:p w14:paraId="3B1F511E" w14:textId="176BAE3D" w:rsidR="00A567F4" w:rsidRDefault="00A567F4" w:rsidP="00547F48">
      <w:pPr>
        <w:spacing w:before="101"/>
        <w:ind w:left="144" w:right="144"/>
        <w:rPr>
          <w:bCs/>
          <w:i/>
          <w:iCs/>
        </w:rPr>
      </w:pPr>
      <w:r>
        <w:rPr>
          <w:bCs/>
          <w:i/>
          <w:iCs/>
        </w:rPr>
        <w:t>Date:</w:t>
      </w:r>
    </w:p>
    <w:p w14:paraId="6E273136" w14:textId="09FB8C49" w:rsidR="00D46690" w:rsidRDefault="00D46690" w:rsidP="00547F48">
      <w:pPr>
        <w:spacing w:before="101"/>
        <w:ind w:left="144" w:right="144"/>
        <w:rPr>
          <w:bCs/>
          <w:i/>
          <w:iCs/>
        </w:rPr>
      </w:pPr>
    </w:p>
    <w:p w14:paraId="124177C2" w14:textId="2EA82196" w:rsidR="00202182" w:rsidRPr="00481683" w:rsidRDefault="00AC7FEC" w:rsidP="00547F48">
      <w:pPr>
        <w:spacing w:before="101"/>
        <w:ind w:left="144" w:right="144"/>
        <w:rPr>
          <w:b/>
          <w:i/>
          <w:iCs/>
        </w:rPr>
      </w:pPr>
      <w:r>
        <w:rPr>
          <w:b/>
          <w:i/>
          <w:iCs/>
          <w:color w:val="C00000"/>
        </w:rPr>
        <w:t>What do you and your organization most want to GET from participating?</w:t>
      </w:r>
      <w:r w:rsidR="00481683" w:rsidRPr="00481683">
        <w:rPr>
          <w:b/>
          <w:i/>
          <w:iCs/>
          <w:color w:val="C00000"/>
        </w:rPr>
        <w:t xml:space="preserve"> </w:t>
      </w:r>
    </w:p>
    <w:p w14:paraId="1EC0CF1E" w14:textId="14B427D6" w:rsidR="00202182" w:rsidRDefault="00FC044A" w:rsidP="00547F48">
      <w:pPr>
        <w:spacing w:before="101"/>
        <w:ind w:left="144" w:right="144"/>
        <w:rPr>
          <w:bCs/>
          <w:i/>
          <w:iCs/>
        </w:rPr>
      </w:pPr>
      <w:r>
        <w:rPr>
          <w:bCs/>
          <w:i/>
          <w:iCs/>
        </w:rPr>
        <w:t xml:space="preserve">Tell us </w:t>
      </w:r>
      <w:r w:rsidR="00780B43">
        <w:rPr>
          <w:bCs/>
          <w:i/>
          <w:iCs/>
        </w:rPr>
        <w:t>what</w:t>
      </w:r>
      <w:r>
        <w:rPr>
          <w:bCs/>
          <w:i/>
          <w:iCs/>
        </w:rPr>
        <w:t xml:space="preserve"> </w:t>
      </w:r>
      <w:r w:rsidR="00B04ED8">
        <w:rPr>
          <w:bCs/>
          <w:i/>
          <w:iCs/>
        </w:rPr>
        <w:t xml:space="preserve">you and </w:t>
      </w:r>
      <w:r>
        <w:rPr>
          <w:bCs/>
          <w:i/>
          <w:iCs/>
        </w:rPr>
        <w:t xml:space="preserve">your organization would most like to get from its participation in this campaign. </w:t>
      </w:r>
      <w:r w:rsidR="00780B43">
        <w:rPr>
          <w:bCs/>
          <w:i/>
          <w:iCs/>
        </w:rPr>
        <w:t xml:space="preserve">If you </w:t>
      </w:r>
      <w:r w:rsidR="00481683">
        <w:rPr>
          <w:bCs/>
          <w:i/>
          <w:iCs/>
        </w:rPr>
        <w:t xml:space="preserve">want something not on this list, </w:t>
      </w:r>
      <w:r>
        <w:rPr>
          <w:bCs/>
          <w:i/>
          <w:iCs/>
        </w:rPr>
        <w:t xml:space="preserve">please share in comment section </w:t>
      </w:r>
      <w:r w:rsidR="00780B43">
        <w:rPr>
          <w:bCs/>
          <w:i/>
          <w:iCs/>
        </w:rPr>
        <w:t>at the end</w:t>
      </w:r>
      <w:r>
        <w:rPr>
          <w:bCs/>
          <w:i/>
          <w:iCs/>
        </w:rPr>
        <w:t>.</w:t>
      </w:r>
      <w:r w:rsidR="00A52EAA">
        <w:rPr>
          <w:bCs/>
          <w:i/>
          <w:iCs/>
        </w:rPr>
        <w:t xml:space="preserve">  Check all that apply.</w:t>
      </w:r>
    </w:p>
    <w:p w14:paraId="0C075713" w14:textId="10A42AAE" w:rsidR="00D46690" w:rsidRDefault="00D46690" w:rsidP="00547F48">
      <w:pPr>
        <w:spacing w:before="101"/>
        <w:ind w:left="144" w:right="144"/>
        <w:rPr>
          <w:bCs/>
          <w:i/>
          <w:iCs/>
        </w:rPr>
      </w:pPr>
    </w:p>
    <w:p w14:paraId="05060039" w14:textId="63699918" w:rsidR="00D46690" w:rsidRPr="00D47868" w:rsidRDefault="00A54F0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A policy campaign win that supports our mission</w:t>
      </w:r>
    </w:p>
    <w:p w14:paraId="0F18CAA3" w14:textId="6F79382D" w:rsidR="001F671F" w:rsidRPr="00D47868" w:rsidRDefault="001F671F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Introductions to organizations led by and serving communities most impacted by structural racism</w:t>
      </w:r>
      <w:r w:rsidR="00801C2D" w:rsidRPr="00D47868">
        <w:rPr>
          <w:bCs/>
          <w:i/>
          <w:iCs/>
        </w:rPr>
        <w:t xml:space="preserve"> and other forms of oppression </w:t>
      </w:r>
      <w:r w:rsidR="00104AC0" w:rsidRPr="00D47868">
        <w:rPr>
          <w:bCs/>
          <w:i/>
          <w:iCs/>
        </w:rPr>
        <w:t>that result in health inequities</w:t>
      </w:r>
    </w:p>
    <w:p w14:paraId="18C28B45" w14:textId="01720AE6" w:rsidR="00A54F08" w:rsidRPr="00D47868" w:rsidRDefault="00A54F0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Introductions to key lawmakers</w:t>
      </w:r>
    </w:p>
    <w:p w14:paraId="4854C6D6" w14:textId="6050CA7D" w:rsidR="00A54F08" w:rsidRPr="00D47868" w:rsidRDefault="00A54F0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Introductions to key media</w:t>
      </w:r>
    </w:p>
    <w:p w14:paraId="167500FE" w14:textId="4A1AB3C2" w:rsidR="00A54F08" w:rsidRPr="00D47868" w:rsidRDefault="00A54F0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Introduction</w:t>
      </w:r>
      <w:r w:rsidR="00B45400" w:rsidRPr="00D47868">
        <w:rPr>
          <w:bCs/>
          <w:i/>
          <w:iCs/>
        </w:rPr>
        <w:t>s</w:t>
      </w:r>
      <w:r w:rsidRPr="00D47868">
        <w:rPr>
          <w:bCs/>
          <w:i/>
          <w:iCs/>
        </w:rPr>
        <w:t xml:space="preserve"> to funders</w:t>
      </w:r>
    </w:p>
    <w:p w14:paraId="3CE0063C" w14:textId="15CAA9EB" w:rsidR="00A54F08" w:rsidRDefault="00A54F0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Introduction</w:t>
      </w:r>
      <w:r w:rsidR="00B45400" w:rsidRPr="00D47868">
        <w:rPr>
          <w:bCs/>
          <w:i/>
          <w:iCs/>
        </w:rPr>
        <w:t>s</w:t>
      </w:r>
      <w:r w:rsidRPr="00D47868">
        <w:rPr>
          <w:bCs/>
          <w:i/>
          <w:iCs/>
        </w:rPr>
        <w:t xml:space="preserve"> to </w:t>
      </w:r>
      <w:r w:rsidR="00B45400" w:rsidRPr="00D47868">
        <w:rPr>
          <w:bCs/>
          <w:i/>
          <w:iCs/>
        </w:rPr>
        <w:t>business leaders</w:t>
      </w:r>
    </w:p>
    <w:p w14:paraId="1AE55984" w14:textId="3D6152D3" w:rsidR="008D0EF9" w:rsidRDefault="008D0EF9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>
        <w:rPr>
          <w:bCs/>
          <w:i/>
          <w:iCs/>
        </w:rPr>
        <w:t xml:space="preserve">Leadership development </w:t>
      </w:r>
    </w:p>
    <w:p w14:paraId="59B33202" w14:textId="7AA0B169" w:rsidR="008D0EF9" w:rsidRDefault="008D0EF9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>
        <w:rPr>
          <w:bCs/>
          <w:i/>
          <w:iCs/>
        </w:rPr>
        <w:t xml:space="preserve">Build </w:t>
      </w:r>
      <w:r w:rsidR="00B04ED8">
        <w:rPr>
          <w:bCs/>
          <w:i/>
          <w:iCs/>
        </w:rPr>
        <w:t>professional network</w:t>
      </w:r>
    </w:p>
    <w:p w14:paraId="01C2F160" w14:textId="65FCB6C9" w:rsidR="00B04ED8" w:rsidRPr="00D47868" w:rsidRDefault="00B04ED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>
        <w:rPr>
          <w:bCs/>
          <w:i/>
          <w:iCs/>
        </w:rPr>
        <w:t>Identify prospective staff, volunteers, board members, etc.</w:t>
      </w:r>
    </w:p>
    <w:p w14:paraId="111C2EF1" w14:textId="5D653F86" w:rsidR="00B45400" w:rsidRPr="00D47868" w:rsidRDefault="009E50DA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Experience collaborating with </w:t>
      </w:r>
      <w:r w:rsidR="00981E11" w:rsidRPr="00D47868">
        <w:rPr>
          <w:bCs/>
          <w:i/>
          <w:iCs/>
        </w:rPr>
        <w:t xml:space="preserve">residents living in communities most impacted by </w:t>
      </w:r>
      <w:r w:rsidRPr="00D47868">
        <w:rPr>
          <w:bCs/>
          <w:i/>
          <w:iCs/>
        </w:rPr>
        <w:t>structural racism</w:t>
      </w:r>
      <w:r w:rsidR="001F671F" w:rsidRPr="00D47868">
        <w:rPr>
          <w:bCs/>
          <w:i/>
          <w:iCs/>
        </w:rPr>
        <w:t xml:space="preserve"> and conditions leading to health inequities</w:t>
      </w:r>
    </w:p>
    <w:p w14:paraId="1042E155" w14:textId="3E8E09FC" w:rsidR="00455E9C" w:rsidRPr="00D47868" w:rsidRDefault="00455E9C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Build our </w:t>
      </w:r>
      <w:r w:rsidR="006638B4" w:rsidRPr="00D47868">
        <w:rPr>
          <w:bCs/>
          <w:i/>
          <w:iCs/>
        </w:rPr>
        <w:t>understanding and practice of racial justice and health equity</w:t>
      </w:r>
    </w:p>
    <w:p w14:paraId="585E614B" w14:textId="717DD5E5" w:rsidR="00455E9C" w:rsidRPr="00D47868" w:rsidRDefault="00455E9C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Build our research skills</w:t>
      </w:r>
    </w:p>
    <w:p w14:paraId="03839912" w14:textId="53FA730E" w:rsidR="00455E9C" w:rsidRPr="00D47868" w:rsidRDefault="00455E9C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Build our </w:t>
      </w:r>
      <w:r w:rsidR="006638B4" w:rsidRPr="00D47868">
        <w:rPr>
          <w:bCs/>
          <w:i/>
          <w:iCs/>
        </w:rPr>
        <w:t>grassroots skills</w:t>
      </w:r>
    </w:p>
    <w:p w14:paraId="4A1CC696" w14:textId="40BC797D" w:rsidR="006638B4" w:rsidRPr="00D47868" w:rsidRDefault="006638B4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Build our media skills</w:t>
      </w:r>
    </w:p>
    <w:p w14:paraId="198D8B60" w14:textId="44220785" w:rsidR="006638B4" w:rsidRPr="00D47868" w:rsidRDefault="006638B4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Build our coalition skills</w:t>
      </w:r>
    </w:p>
    <w:p w14:paraId="68874E35" w14:textId="183CD0F1" w:rsidR="006638B4" w:rsidRPr="00D47868" w:rsidRDefault="006638B4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Build our fundraising skills</w:t>
      </w:r>
    </w:p>
    <w:p w14:paraId="7B5E5FCE" w14:textId="08A2D561" w:rsidR="00A52EAA" w:rsidRDefault="00A52EAA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>
        <w:rPr>
          <w:bCs/>
          <w:i/>
          <w:iCs/>
        </w:rPr>
        <w:t xml:space="preserve">Build our </w:t>
      </w:r>
      <w:r w:rsidR="00F5552A">
        <w:rPr>
          <w:bCs/>
          <w:i/>
          <w:iCs/>
        </w:rPr>
        <w:t>understanding of policy change process</w:t>
      </w:r>
    </w:p>
    <w:p w14:paraId="70286F43" w14:textId="5E68F3D0" w:rsidR="006638B4" w:rsidRPr="00D47868" w:rsidRDefault="006638B4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Build our </w:t>
      </w:r>
      <w:r w:rsidR="00331C72" w:rsidRPr="00D47868">
        <w:rPr>
          <w:bCs/>
          <w:i/>
          <w:iCs/>
        </w:rPr>
        <w:t xml:space="preserve">advocacy skills </w:t>
      </w:r>
    </w:p>
    <w:p w14:paraId="08388625" w14:textId="20685CAC" w:rsidR="00331C72" w:rsidRPr="00D47868" w:rsidRDefault="00331C72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Build our organizing skills</w:t>
      </w:r>
    </w:p>
    <w:p w14:paraId="5EB7EC1A" w14:textId="6F9C0070" w:rsidR="00CF71F9" w:rsidRPr="00D47868" w:rsidRDefault="00CF71F9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Bu</w:t>
      </w:r>
      <w:r w:rsidR="000F2F40">
        <w:rPr>
          <w:bCs/>
          <w:i/>
          <w:iCs/>
        </w:rPr>
        <w:t>i</w:t>
      </w:r>
      <w:r w:rsidRPr="00D47868">
        <w:rPr>
          <w:bCs/>
          <w:i/>
          <w:iCs/>
        </w:rPr>
        <w:t>ld our youth engagement skills</w:t>
      </w:r>
      <w:r w:rsidR="00E20B79" w:rsidRPr="00D47868">
        <w:rPr>
          <w:bCs/>
          <w:i/>
          <w:iCs/>
        </w:rPr>
        <w:t xml:space="preserve"> and relationships</w:t>
      </w:r>
    </w:p>
    <w:p w14:paraId="086A0F08" w14:textId="7F7DEA38" w:rsidR="00CF71F9" w:rsidRPr="00D47868" w:rsidRDefault="00CF71F9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Build our faith community engagement skills</w:t>
      </w:r>
      <w:r w:rsidR="00E20B79" w:rsidRPr="00D47868">
        <w:rPr>
          <w:bCs/>
          <w:i/>
          <w:iCs/>
        </w:rPr>
        <w:t xml:space="preserve"> and relationships</w:t>
      </w:r>
    </w:p>
    <w:p w14:paraId="2E85D512" w14:textId="01DFCF27" w:rsidR="00CF71F9" w:rsidRPr="00D47868" w:rsidRDefault="00CF71F9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lastRenderedPageBreak/>
        <w:t>Build our LGBTQ community engagement skills</w:t>
      </w:r>
      <w:r w:rsidR="00E20B79" w:rsidRPr="00D47868">
        <w:rPr>
          <w:bCs/>
          <w:i/>
          <w:iCs/>
        </w:rPr>
        <w:t xml:space="preserve"> and relationships</w:t>
      </w:r>
    </w:p>
    <w:p w14:paraId="491F0188" w14:textId="4AB664BC" w:rsidR="00CF71F9" w:rsidRPr="00D47868" w:rsidRDefault="00A16B07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Build our skills at engaging </w:t>
      </w:r>
      <w:r w:rsidR="001B165D" w:rsidRPr="00D47868">
        <w:rPr>
          <w:bCs/>
          <w:i/>
          <w:iCs/>
        </w:rPr>
        <w:t xml:space="preserve">and developing relationships with </w:t>
      </w:r>
      <w:r w:rsidRPr="00D47868">
        <w:rPr>
          <w:bCs/>
          <w:i/>
          <w:iCs/>
        </w:rPr>
        <w:t>Black, Indigenous, an</w:t>
      </w:r>
      <w:r w:rsidR="004379BF" w:rsidRPr="00D47868">
        <w:rPr>
          <w:bCs/>
          <w:i/>
          <w:iCs/>
        </w:rPr>
        <w:t>d</w:t>
      </w:r>
      <w:r w:rsidRPr="00D47868">
        <w:rPr>
          <w:bCs/>
          <w:i/>
          <w:iCs/>
        </w:rPr>
        <w:t xml:space="preserve"> People of Color (BIPOC) communities</w:t>
      </w:r>
      <w:r w:rsidR="00E20B79" w:rsidRPr="00D47868">
        <w:rPr>
          <w:bCs/>
          <w:i/>
          <w:iCs/>
        </w:rPr>
        <w:t xml:space="preserve"> </w:t>
      </w:r>
    </w:p>
    <w:p w14:paraId="0911BF95" w14:textId="06BAA6C3" w:rsidR="001F671F" w:rsidRPr="00D47868" w:rsidRDefault="00F5552A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>
        <w:rPr>
          <w:bCs/>
          <w:i/>
          <w:iCs/>
        </w:rPr>
        <w:t xml:space="preserve">Increase our appeal to funders </w:t>
      </w:r>
    </w:p>
    <w:p w14:paraId="7F7524E6" w14:textId="33D5EB69" w:rsidR="001B165D" w:rsidRPr="00D47868" w:rsidRDefault="001B165D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Increase our </w:t>
      </w:r>
      <w:r w:rsidR="001F3090" w:rsidRPr="00D47868">
        <w:rPr>
          <w:bCs/>
          <w:i/>
          <w:iCs/>
        </w:rPr>
        <w:t>public profile as a leader on this issue</w:t>
      </w:r>
    </w:p>
    <w:p w14:paraId="151AD018" w14:textId="6F8DD8CF" w:rsidR="00B45400" w:rsidRPr="00D47868" w:rsidRDefault="00C61EBF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Strengthen our partners’ understanding </w:t>
      </w:r>
      <w:r w:rsidR="00F67C58" w:rsidRPr="00D47868">
        <w:rPr>
          <w:bCs/>
          <w:i/>
          <w:iCs/>
        </w:rPr>
        <w:t xml:space="preserve">and practice </w:t>
      </w:r>
      <w:r w:rsidRPr="00D47868">
        <w:rPr>
          <w:bCs/>
          <w:i/>
          <w:iCs/>
        </w:rPr>
        <w:t>of</w:t>
      </w:r>
      <w:r w:rsidR="009010D8" w:rsidRPr="00D47868">
        <w:rPr>
          <w:bCs/>
          <w:i/>
          <w:iCs/>
        </w:rPr>
        <w:t xml:space="preserve"> racial justice</w:t>
      </w:r>
    </w:p>
    <w:p w14:paraId="2D0DA64B" w14:textId="0C715364" w:rsidR="009010D8" w:rsidRPr="00D47868" w:rsidRDefault="009010D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Strengthen our partners’ understanding </w:t>
      </w:r>
      <w:r w:rsidR="00F67C58" w:rsidRPr="00D47868">
        <w:rPr>
          <w:bCs/>
          <w:i/>
          <w:iCs/>
        </w:rPr>
        <w:t xml:space="preserve">and practice </w:t>
      </w:r>
      <w:r w:rsidRPr="00D47868">
        <w:rPr>
          <w:bCs/>
          <w:i/>
          <w:iCs/>
        </w:rPr>
        <w:t>of health equity</w:t>
      </w:r>
    </w:p>
    <w:p w14:paraId="33775D1D" w14:textId="39704740" w:rsidR="009010D8" w:rsidRPr="00D47868" w:rsidRDefault="009010D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Strengthen our partner</w:t>
      </w:r>
      <w:r w:rsidR="00F67C58" w:rsidRPr="00D47868">
        <w:rPr>
          <w:bCs/>
          <w:i/>
          <w:iCs/>
        </w:rPr>
        <w:t>s’ ability to collaborate with youth</w:t>
      </w:r>
    </w:p>
    <w:p w14:paraId="236A4409" w14:textId="0CB2F20C" w:rsidR="00F67C58" w:rsidRPr="00D47868" w:rsidRDefault="00F67C5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Strengthen our partners’ ability to collaborate with </w:t>
      </w:r>
      <w:r w:rsidR="004379BF" w:rsidRPr="00D47868">
        <w:rPr>
          <w:bCs/>
          <w:i/>
          <w:iCs/>
        </w:rPr>
        <w:t>BIPOC communities</w:t>
      </w:r>
    </w:p>
    <w:p w14:paraId="547F7EDB" w14:textId="75ACF997" w:rsidR="00F67C58" w:rsidRPr="00D47868" w:rsidRDefault="00F67C58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 xml:space="preserve">Strengthen our partners’ ability to </w:t>
      </w:r>
      <w:r w:rsidR="00981E11" w:rsidRPr="00D47868">
        <w:rPr>
          <w:bCs/>
          <w:i/>
          <w:iCs/>
        </w:rPr>
        <w:t>collaborate with faith communities</w:t>
      </w:r>
    </w:p>
    <w:p w14:paraId="7A36916A" w14:textId="41A5A6C5" w:rsidR="00D46690" w:rsidRPr="00D47868" w:rsidRDefault="00986D82" w:rsidP="00D47868">
      <w:pPr>
        <w:pStyle w:val="ListParagraph"/>
        <w:numPr>
          <w:ilvl w:val="0"/>
          <w:numId w:val="3"/>
        </w:numPr>
        <w:spacing w:before="101"/>
        <w:ind w:right="144"/>
        <w:rPr>
          <w:bCs/>
          <w:i/>
          <w:iCs/>
        </w:rPr>
      </w:pPr>
      <w:r w:rsidRPr="00D47868">
        <w:rPr>
          <w:bCs/>
          <w:i/>
          <w:iCs/>
        </w:rPr>
        <w:t>Strengthen our partners’ ability to collaborate with LGBTQ community</w:t>
      </w:r>
    </w:p>
    <w:p w14:paraId="65BD1D52" w14:textId="0EF0C794" w:rsidR="00183C56" w:rsidRDefault="00183C56">
      <w:pPr>
        <w:pStyle w:val="BodyText"/>
        <w:spacing w:before="3" w:after="1"/>
        <w:rPr>
          <w:b/>
          <w:sz w:val="20"/>
        </w:rPr>
      </w:pPr>
    </w:p>
    <w:p w14:paraId="71968543" w14:textId="12175C0B" w:rsidR="00A1490A" w:rsidRDefault="00A1490A" w:rsidP="00A1490A">
      <w:pPr>
        <w:pStyle w:val="BodyText"/>
        <w:spacing w:before="3" w:after="1"/>
        <w:ind w:firstLine="144"/>
        <w:rPr>
          <w:b/>
          <w:sz w:val="20"/>
        </w:rPr>
      </w:pPr>
      <w:r>
        <w:rPr>
          <w:b/>
          <w:sz w:val="20"/>
        </w:rPr>
        <w:t>Comments</w:t>
      </w:r>
      <w:r w:rsidR="00780B43">
        <w:rPr>
          <w:b/>
          <w:sz w:val="20"/>
        </w:rPr>
        <w:t xml:space="preserve"> on what your organization most wants to get out of this campaign if not addressed above.</w:t>
      </w:r>
    </w:p>
    <w:p w14:paraId="5FB37331" w14:textId="02570588" w:rsidR="00986D82" w:rsidRDefault="00986D82" w:rsidP="00A1490A">
      <w:pPr>
        <w:pStyle w:val="BodyText"/>
        <w:spacing w:before="3" w:after="1"/>
        <w:ind w:firstLine="144"/>
        <w:rPr>
          <w:b/>
          <w:sz w:val="20"/>
        </w:rPr>
      </w:pPr>
    </w:p>
    <w:p w14:paraId="5F7BE701" w14:textId="77777777" w:rsidR="00986D82" w:rsidRDefault="00986D82" w:rsidP="00A1490A">
      <w:pPr>
        <w:pStyle w:val="BodyText"/>
        <w:spacing w:before="3" w:after="1"/>
        <w:ind w:firstLine="144"/>
        <w:rPr>
          <w:b/>
          <w:sz w:val="20"/>
        </w:rPr>
      </w:pPr>
    </w:p>
    <w:p w14:paraId="69054DAF" w14:textId="47F13B5B" w:rsidR="00A1490A" w:rsidRDefault="00A1490A">
      <w:pPr>
        <w:pStyle w:val="BodyText"/>
        <w:spacing w:before="3" w:after="1"/>
        <w:rPr>
          <w:b/>
          <w:sz w:val="20"/>
        </w:rPr>
      </w:pPr>
    </w:p>
    <w:p w14:paraId="0C7EE2E9" w14:textId="77777777" w:rsidR="00A1490A" w:rsidRDefault="00A1490A">
      <w:pPr>
        <w:pStyle w:val="BodyText"/>
        <w:spacing w:before="3" w:after="1"/>
        <w:rPr>
          <w:b/>
          <w:sz w:val="20"/>
        </w:rPr>
      </w:pPr>
    </w:p>
    <w:tbl>
      <w:tblPr>
        <w:tblW w:w="10554" w:type="dxa"/>
        <w:tblInd w:w="2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67"/>
        <w:gridCol w:w="1590"/>
        <w:gridCol w:w="1685"/>
        <w:gridCol w:w="2512"/>
      </w:tblGrid>
      <w:tr w:rsidR="00070B80" w14:paraId="65BD1D59" w14:textId="1A51CD54" w:rsidTr="004A0945">
        <w:trPr>
          <w:trHeight w:val="989"/>
        </w:trPr>
        <w:tc>
          <w:tcPr>
            <w:tcW w:w="4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65BD1D53" w14:textId="4F87DB1D" w:rsidR="00070B80" w:rsidRPr="001916A8" w:rsidRDefault="00070B80" w:rsidP="001916A8">
            <w:pPr>
              <w:jc w:val="center"/>
              <w:rPr>
                <w:b/>
                <w:bCs/>
              </w:rPr>
            </w:pPr>
            <w:bookmarkStart w:id="0" w:name="_Hlk67737529"/>
            <w:r>
              <w:rPr>
                <w:b/>
                <w:bCs/>
              </w:rPr>
              <w:t>Campaign-related assets that may assist in securing equity-centered policy change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65BD1D54" w14:textId="51044CB4" w:rsidR="00070B80" w:rsidRPr="003547EE" w:rsidRDefault="00070B80" w:rsidP="003547EE">
            <w:pPr>
              <w:pStyle w:val="TableParagraph"/>
              <w:spacing w:before="2"/>
              <w:ind w:left="105" w:right="286"/>
              <w:jc w:val="center"/>
              <w:rPr>
                <w:b/>
              </w:rPr>
            </w:pPr>
            <w:r w:rsidRPr="003547EE">
              <w:rPr>
                <w:b/>
                <w:color w:val="FFFFFF"/>
              </w:rPr>
              <w:t xml:space="preserve">No – </w:t>
            </w:r>
            <w:r>
              <w:rPr>
                <w:b/>
                <w:color w:val="FFFFFF"/>
              </w:rPr>
              <w:t xml:space="preserve">We </w:t>
            </w:r>
            <w:r w:rsidR="00F5552A">
              <w:rPr>
                <w:b/>
                <w:color w:val="FFFFFF"/>
              </w:rPr>
              <w:t xml:space="preserve">cannot </w:t>
            </w:r>
            <w:r>
              <w:rPr>
                <w:b/>
                <w:color w:val="FFFFFF"/>
              </w:rPr>
              <w:t xml:space="preserve">offer this </w:t>
            </w: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65BD1D57" w14:textId="4D7A8DA1" w:rsidR="00070B80" w:rsidRPr="003547EE" w:rsidRDefault="00070B80" w:rsidP="00531CCC">
            <w:pPr>
              <w:pStyle w:val="TableParagraph"/>
              <w:spacing w:before="2"/>
              <w:ind w:left="86" w:right="351" w:firstLine="19"/>
              <w:jc w:val="center"/>
              <w:rPr>
                <w:b/>
              </w:rPr>
            </w:pPr>
            <w:r w:rsidRPr="003547EE">
              <w:rPr>
                <w:b/>
                <w:color w:val="FFFFFF"/>
              </w:rPr>
              <w:t xml:space="preserve">Yes – </w:t>
            </w:r>
            <w:r>
              <w:rPr>
                <w:b/>
                <w:color w:val="FFFFFF"/>
              </w:rPr>
              <w:t>We can offer this asset</w:t>
            </w:r>
            <w:r w:rsidR="004A0945">
              <w:rPr>
                <w:b/>
                <w:color w:val="FFFFFF"/>
              </w:rPr>
              <w:t xml:space="preserve"> </w:t>
            </w: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4F3ED3B3" w14:textId="4718F8C0" w:rsidR="00070B80" w:rsidRPr="003547EE" w:rsidRDefault="00070B80" w:rsidP="00531CCC">
            <w:pPr>
              <w:pStyle w:val="TableParagraph"/>
              <w:spacing w:before="2"/>
              <w:ind w:left="86" w:right="351" w:firstLine="19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</w:t>
            </w:r>
          </w:p>
        </w:tc>
      </w:tr>
      <w:tr w:rsidR="00070B80" w14:paraId="65BD1D5F" w14:textId="699157C7" w:rsidTr="004A0945">
        <w:trPr>
          <w:trHeight w:val="366"/>
        </w:trPr>
        <w:tc>
          <w:tcPr>
            <w:tcW w:w="4767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65BD1D5A" w14:textId="296A7A50" w:rsidR="00070B80" w:rsidRDefault="00070B80" w:rsidP="00E87289">
            <w:r>
              <w:t xml:space="preserve"> Leadership from communities intended to benefit from policy change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BD1D5B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BD1D5D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07E14D5B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E2D521F" w14:textId="47EA3018" w:rsidTr="004A0945">
        <w:trPr>
          <w:trHeight w:val="366"/>
        </w:trPr>
        <w:tc>
          <w:tcPr>
            <w:tcW w:w="4767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36780D8B" w14:textId="40EE3AF3" w:rsidR="00070B80" w:rsidRDefault="00070B80" w:rsidP="00E87289">
            <w:r>
              <w:t>Policy Expertise in campaign topic (including lived experience)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36AC67C9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84CA8BD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7E43E314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</w:tr>
      <w:bookmarkEnd w:id="0"/>
      <w:tr w:rsidR="00070B80" w14:paraId="65BD1D65" w14:textId="5D7671AF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60" w14:textId="74E3096E" w:rsidR="00070B80" w:rsidRDefault="00070B80" w:rsidP="00E87289">
            <w:r>
              <w:t>Commitment to equity and racial justice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61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63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23F41BEB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6B" w14:textId="2CBFE182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66" w14:textId="7703F873" w:rsidR="00070B80" w:rsidRDefault="00070B80" w:rsidP="00E87289">
            <w:r>
              <w:t xml:space="preserve">Knowledge of historical oppression in community from pre-colonization to present day 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67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69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83AF119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76821DCE" w14:textId="3A4B04B7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7663892D" w14:textId="798F0623" w:rsidR="00070B80" w:rsidRDefault="00070B80" w:rsidP="00E87289">
            <w:r>
              <w:t>Representation from communities that have been historically oppressed in campaign location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3927589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08C09608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B00BB37" w14:textId="77777777" w:rsidR="00070B80" w:rsidRDefault="00070B80">
            <w:pPr>
              <w:pStyle w:val="TableParagraph"/>
              <w:rPr>
                <w:rFonts w:ascii="Times New Roman"/>
              </w:rPr>
            </w:pPr>
          </w:p>
        </w:tc>
      </w:tr>
      <w:tr w:rsidR="00CA18E8" w14:paraId="34F5849E" w14:textId="77777777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F7AA4D3" w14:textId="060D567D" w:rsidR="00CA18E8" w:rsidRDefault="00862AC2" w:rsidP="00E87289">
            <w:r>
              <w:t>Expertise in disability justice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4F121E79" w14:textId="77777777" w:rsidR="00CA18E8" w:rsidRDefault="00CA18E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0527F07C" w14:textId="77777777" w:rsidR="00CA18E8" w:rsidRDefault="00CA18E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841876E" w14:textId="77777777" w:rsidR="00CA18E8" w:rsidRDefault="00CA18E8">
            <w:pPr>
              <w:pStyle w:val="TableParagraph"/>
              <w:rPr>
                <w:rFonts w:ascii="Times New Roman"/>
              </w:rPr>
            </w:pPr>
          </w:p>
        </w:tc>
      </w:tr>
      <w:tr w:rsidR="00CA18E8" w14:paraId="175F1C06" w14:textId="77777777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1EE40C12" w14:textId="40D3BFD5" w:rsidR="00CA18E8" w:rsidRDefault="00C52158" w:rsidP="00E87289">
            <w:r>
              <w:t>Expertise working with non-English speaking population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2DAFD619" w14:textId="77777777" w:rsidR="00CA18E8" w:rsidRDefault="00CA18E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4DB54277" w14:textId="77777777" w:rsidR="00CA18E8" w:rsidRDefault="00CA18E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3DC3B0B6" w14:textId="77777777" w:rsidR="00CA18E8" w:rsidRDefault="00CA18E8">
            <w:pPr>
              <w:pStyle w:val="TableParagraph"/>
              <w:rPr>
                <w:rFonts w:ascii="Times New Roman"/>
              </w:rPr>
            </w:pPr>
          </w:p>
        </w:tc>
      </w:tr>
      <w:tr w:rsidR="00CA18E8" w14:paraId="4A852FD8" w14:textId="77777777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EBBAC2" w14:textId="0C724615" w:rsidR="00CA18E8" w:rsidRDefault="00AE4F5D" w:rsidP="00E87289">
            <w:r>
              <w:t>Funding to support campaign activitie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1F68800B" w14:textId="77777777" w:rsidR="00CA18E8" w:rsidRDefault="00CA18E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0704D820" w14:textId="77777777" w:rsidR="00CA18E8" w:rsidRDefault="00CA18E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FE40AF5" w14:textId="77777777" w:rsidR="00CA18E8" w:rsidRDefault="00CA18E8">
            <w:pPr>
              <w:pStyle w:val="TableParagraph"/>
              <w:rPr>
                <w:rFonts w:ascii="Times New Roman"/>
              </w:rPr>
            </w:pPr>
          </w:p>
        </w:tc>
      </w:tr>
      <w:tr w:rsidR="00AE4F5D" w14:paraId="05B2C76F" w14:textId="77777777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26F8F2F4" w14:textId="0A037928" w:rsidR="00AE4F5D" w:rsidRDefault="00AE4F5D" w:rsidP="00E87289">
            <w:r>
              <w:t>Staff</w:t>
            </w:r>
            <w:r w:rsidR="00A03DD0">
              <w:t xml:space="preserve"> to participate in coalition meetings/activitie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378D4EF0" w14:textId="77777777" w:rsidR="00AE4F5D" w:rsidRDefault="00AE4F5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431A24EE" w14:textId="77777777" w:rsidR="00AE4F5D" w:rsidRDefault="00AE4F5D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D078CD6" w14:textId="77777777" w:rsidR="00AE4F5D" w:rsidRDefault="00AE4F5D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8A" w14:textId="0FF07161" w:rsidTr="009E2CA4">
        <w:trPr>
          <w:trHeight w:val="575"/>
        </w:trPr>
        <w:tc>
          <w:tcPr>
            <w:tcW w:w="4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65BD1D84" w14:textId="77777777" w:rsidR="00070B80" w:rsidRPr="003547EE" w:rsidRDefault="00070B80" w:rsidP="001916A8"/>
          <w:p w14:paraId="65BD1D85" w14:textId="77777777" w:rsidR="00070B80" w:rsidRPr="001916A8" w:rsidRDefault="00070B80" w:rsidP="001916A8">
            <w:pPr>
              <w:rPr>
                <w:b/>
                <w:bCs/>
              </w:rPr>
            </w:pPr>
            <w:r w:rsidRPr="001916A8">
              <w:rPr>
                <w:b/>
                <w:bCs/>
              </w:rPr>
              <w:t>Research &amp; Data Collection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5BD1D86" w14:textId="6E5F43DE" w:rsidR="00070B80" w:rsidRPr="003547EE" w:rsidRDefault="00070B80" w:rsidP="009E2CA4">
            <w:pPr>
              <w:pStyle w:val="TableParagraph"/>
              <w:jc w:val="center"/>
              <w:rPr>
                <w:b/>
                <w:color w:val="FFFFFF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5BD1D88" w14:textId="57BB91A9" w:rsidR="00070B80" w:rsidRPr="003547EE" w:rsidRDefault="00070B80" w:rsidP="009E2CA4">
            <w:pPr>
              <w:pStyle w:val="TableParagraph"/>
              <w:spacing w:before="2"/>
              <w:ind w:left="112"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163A55DB" w14:textId="475ECC86" w:rsidR="00070B80" w:rsidRDefault="00070B80" w:rsidP="009E2CA4">
            <w:pPr>
              <w:pStyle w:val="TableParagraph"/>
              <w:spacing w:before="2"/>
              <w:ind w:left="112" w:right="297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</w:t>
            </w:r>
          </w:p>
        </w:tc>
      </w:tr>
      <w:tr w:rsidR="00070B80" w14:paraId="65BD1D90" w14:textId="3B076506" w:rsidTr="009E2CA4">
        <w:trPr>
          <w:trHeight w:val="516"/>
        </w:trPr>
        <w:tc>
          <w:tcPr>
            <w:tcW w:w="4767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65BD1D8B" w14:textId="77777777" w:rsidR="00070B80" w:rsidRDefault="00070B80" w:rsidP="001916A8">
            <w:r>
              <w:t>Scientific</w:t>
            </w:r>
            <w:r>
              <w:rPr>
                <w:spacing w:val="-1"/>
              </w:rPr>
              <w:t xml:space="preserve"> </w:t>
            </w:r>
            <w:r>
              <w:t>research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BD1D8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BD1D8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25BB67E1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96" w14:textId="53E31FF6" w:rsidTr="009E2CA4">
        <w:trPr>
          <w:trHeight w:val="51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91" w14:textId="77777777" w:rsidR="00070B80" w:rsidRDefault="00070B80" w:rsidP="001916A8">
            <w:r>
              <w:t>Policy</w:t>
            </w:r>
            <w:r>
              <w:rPr>
                <w:spacing w:val="-2"/>
              </w:rPr>
              <w:t xml:space="preserve"> </w:t>
            </w:r>
            <w:r>
              <w:t>research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9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9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4B4DF3C3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9C" w14:textId="54389532" w:rsidTr="009E2CA4">
        <w:trPr>
          <w:trHeight w:val="51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97" w14:textId="77777777" w:rsidR="00070B80" w:rsidRDefault="00070B80" w:rsidP="001916A8">
            <w:r>
              <w:t>Population</w:t>
            </w:r>
            <w:r>
              <w:rPr>
                <w:spacing w:val="-2"/>
              </w:rPr>
              <w:t xml:space="preserve"> </w:t>
            </w:r>
            <w:r>
              <w:t>research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9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9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19C08D3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A2" w14:textId="77C7F75D" w:rsidTr="009E2CA4">
        <w:trPr>
          <w:trHeight w:val="51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9D" w14:textId="77777777" w:rsidR="00070B80" w:rsidRDefault="00070B80" w:rsidP="001916A8">
            <w:r>
              <w:t>Decision-maker</w:t>
            </w:r>
            <w:r>
              <w:rPr>
                <w:spacing w:val="-3"/>
              </w:rPr>
              <w:t xml:space="preserve"> </w:t>
            </w:r>
            <w:r>
              <w:t>target</w:t>
            </w:r>
            <w:r>
              <w:rPr>
                <w:spacing w:val="-2"/>
              </w:rPr>
              <w:t xml:space="preserve"> </w:t>
            </w:r>
            <w:r>
              <w:t>research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9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A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4D69A52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A8" w14:textId="1E60349E" w:rsidTr="009E2CA4">
        <w:trPr>
          <w:trHeight w:val="51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A3" w14:textId="77777777" w:rsidR="00070B80" w:rsidRDefault="00070B80" w:rsidP="001916A8">
            <w:r>
              <w:t>Opposition</w:t>
            </w:r>
            <w:r>
              <w:rPr>
                <w:spacing w:val="-3"/>
              </w:rPr>
              <w:t xml:space="preserve"> </w:t>
            </w:r>
            <w:r>
              <w:t>research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A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A6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BCF63A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AE" w14:textId="6F30372E" w:rsidTr="009E2CA4">
        <w:trPr>
          <w:trHeight w:val="51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A9" w14:textId="4790D4E9" w:rsidR="00070B80" w:rsidRDefault="00070B80" w:rsidP="001916A8">
            <w:r>
              <w:t>Community</w:t>
            </w:r>
            <w:r>
              <w:rPr>
                <w:spacing w:val="-9"/>
              </w:rPr>
              <w:t xml:space="preserve"> </w:t>
            </w:r>
            <w:r>
              <w:t>conversations and focus group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A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A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27C1D81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B4" w14:textId="31093FFA" w:rsidTr="009E2CA4">
        <w:trPr>
          <w:trHeight w:val="51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AF" w14:textId="77777777" w:rsidR="00070B80" w:rsidRDefault="00070B80" w:rsidP="001916A8">
            <w:r>
              <w:lastRenderedPageBreak/>
              <w:t>Public</w:t>
            </w:r>
            <w:r>
              <w:rPr>
                <w:spacing w:val="-3"/>
              </w:rPr>
              <w:t xml:space="preserve"> </w:t>
            </w:r>
            <w:r>
              <w:t>opinion</w:t>
            </w:r>
            <w:r>
              <w:rPr>
                <w:spacing w:val="-2"/>
              </w:rPr>
              <w:t xml:space="preserve"> </w:t>
            </w:r>
            <w:r>
              <w:t>polling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B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B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4AE8149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BA" w14:textId="5CA741C0" w:rsidTr="009E2CA4">
        <w:trPr>
          <w:trHeight w:val="51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B5" w14:textId="77777777" w:rsidR="00070B80" w:rsidRDefault="00070B80" w:rsidP="001916A8">
            <w:r>
              <w:t>Assessments</w:t>
            </w:r>
            <w:r>
              <w:rPr>
                <w:spacing w:val="-1"/>
              </w:rPr>
              <w:t xml:space="preserve"> </w:t>
            </w:r>
            <w:r>
              <w:t>on</w:t>
            </w:r>
            <w:r>
              <w:rPr>
                <w:spacing w:val="-2"/>
              </w:rPr>
              <w:t xml:space="preserve"> </w:t>
            </w:r>
            <w:r>
              <w:t>scop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problem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B6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B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1792588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C1" w14:textId="5E043E2E" w:rsidTr="009E2CA4">
        <w:trPr>
          <w:trHeight w:val="51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5BD1DBC" w14:textId="16B46300" w:rsidR="00070B80" w:rsidRDefault="00070B80" w:rsidP="001916A8">
            <w:r>
              <w:t>Participatory Action Research</w:t>
            </w:r>
            <w:r>
              <w:rPr>
                <w:spacing w:val="1"/>
              </w:rPr>
              <w:t xml:space="preserve"> </w:t>
            </w:r>
            <w:r>
              <w:t>(community</w:t>
            </w:r>
            <w:r>
              <w:rPr>
                <w:spacing w:val="-6"/>
              </w:rPr>
              <w:t xml:space="preserve"> </w:t>
            </w:r>
            <w:r>
              <w:t>members</w:t>
            </w:r>
            <w:r>
              <w:rPr>
                <w:spacing w:val="-6"/>
              </w:rPr>
              <w:t xml:space="preserve"> </w:t>
            </w:r>
            <w:r>
              <w:t>gathering</w:t>
            </w:r>
            <w:r w:rsidR="009E2CA4">
              <w:t xml:space="preserve"> </w:t>
            </w:r>
            <w:r>
              <w:t>data)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5BD1DB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D1DB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3D2539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C7" w14:textId="41F8B31C" w:rsidTr="009E2CA4">
        <w:trPr>
          <w:trHeight w:val="516"/>
        </w:trPr>
        <w:tc>
          <w:tcPr>
            <w:tcW w:w="4767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65BD1DC2" w14:textId="301DAF73" w:rsidR="00070B80" w:rsidRDefault="00070B80" w:rsidP="001916A8">
            <w:r>
              <w:t>Run trainings on specific research topics</w:t>
            </w:r>
          </w:p>
        </w:tc>
        <w:tc>
          <w:tcPr>
            <w:tcW w:w="15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65BD1DC3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65BD1DC5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7CFC1A0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5BD1DCE" w14:textId="3B7265CB" w:rsidTr="009E2CA4">
        <w:trPr>
          <w:trHeight w:val="548"/>
        </w:trPr>
        <w:tc>
          <w:tcPr>
            <w:tcW w:w="4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65BD1DC8" w14:textId="77777777" w:rsidR="00070B80" w:rsidRDefault="00070B80" w:rsidP="001916A8">
            <w:pPr>
              <w:rPr>
                <w:sz w:val="21"/>
              </w:rPr>
            </w:pPr>
          </w:p>
          <w:p w14:paraId="65BD1DC9" w14:textId="77777777" w:rsidR="00070B80" w:rsidRPr="001916A8" w:rsidRDefault="00070B80" w:rsidP="001916A8">
            <w:pPr>
              <w:rPr>
                <w:b/>
                <w:bCs/>
              </w:rPr>
            </w:pPr>
            <w:r w:rsidRPr="001916A8">
              <w:rPr>
                <w:b/>
                <w:bCs/>
              </w:rPr>
              <w:t>Coalition</w:t>
            </w:r>
            <w:r w:rsidRPr="001916A8">
              <w:rPr>
                <w:b/>
                <w:bCs/>
                <w:spacing w:val="-3"/>
              </w:rPr>
              <w:t xml:space="preserve"> </w:t>
            </w:r>
            <w:r w:rsidRPr="001916A8">
              <w:rPr>
                <w:b/>
                <w:bCs/>
              </w:rPr>
              <w:t>Building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5BD1DCA" w14:textId="7903652B" w:rsidR="00070B80" w:rsidRPr="009E2CA4" w:rsidRDefault="00070B80" w:rsidP="009E2CA4">
            <w:pPr>
              <w:pStyle w:val="TableParagraph"/>
              <w:jc w:val="center"/>
              <w:rPr>
                <w:b/>
                <w:color w:val="FFFFFF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5BD1DCC" w14:textId="124D27B2" w:rsidR="00070B80" w:rsidRPr="009E2CA4" w:rsidRDefault="00070B80" w:rsidP="009E2CA4">
            <w:pPr>
              <w:pStyle w:val="TableParagraph"/>
              <w:ind w:left="6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2EB7FDB4" w14:textId="5F66A4E9" w:rsidR="00070B80" w:rsidRDefault="00070B80" w:rsidP="009E2CA4">
            <w:pPr>
              <w:pStyle w:val="TableParagraph"/>
              <w:ind w:left="6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</w:t>
            </w:r>
          </w:p>
        </w:tc>
      </w:tr>
      <w:tr w:rsidR="00070B80" w14:paraId="65BD1DD4" w14:textId="775DFFCA" w:rsidTr="004A0945">
        <w:trPr>
          <w:trHeight w:val="556"/>
        </w:trPr>
        <w:tc>
          <w:tcPr>
            <w:tcW w:w="4767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65BD1DCF" w14:textId="3E938020" w:rsidR="00070B80" w:rsidRDefault="00070B80" w:rsidP="001916A8">
            <w:r>
              <w:t>Secure early and equitable</w:t>
            </w:r>
            <w:r>
              <w:rPr>
                <w:spacing w:val="1"/>
              </w:rPr>
              <w:t xml:space="preserve"> leadership from and </w:t>
            </w:r>
            <w:r>
              <w:t>participation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most</w:t>
            </w:r>
            <w:r>
              <w:rPr>
                <w:spacing w:val="-4"/>
              </w:rPr>
              <w:t xml:space="preserve"> </w:t>
            </w:r>
            <w:r>
              <w:t>affected populations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BD1DD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BD1DD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C2AE536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38C34E79" w14:textId="7C80910E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2BB547D" w14:textId="381746C3" w:rsidR="00070B80" w:rsidRDefault="00070B80" w:rsidP="001916A8">
            <w:r>
              <w:t xml:space="preserve">Convene </w:t>
            </w:r>
            <w:r w:rsidR="00E074D0">
              <w:t xml:space="preserve">and “staff” </w:t>
            </w:r>
            <w:r>
              <w:t>coalition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47A518F3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57BFF88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B49B9D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00FD9DDA" w14:textId="43533326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1A3112E" w14:textId="6E66F26D" w:rsidR="00070B80" w:rsidRDefault="00070B80" w:rsidP="001916A8">
            <w:r>
              <w:t>Convene coalitions with youth inclusion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47D6FDD5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03CA84E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9DE09F3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7796362F" w14:textId="017F294E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43FBB3E1" w14:textId="5A4409D4" w:rsidR="00070B80" w:rsidRDefault="00070B80" w:rsidP="001916A8">
            <w:r>
              <w:t>Convene national coalition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2A308EC3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23056D67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0660539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7A97DA19" w14:textId="4F07530A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032D7AE4" w14:textId="535BA777" w:rsidR="00070B80" w:rsidRDefault="00070B80" w:rsidP="001916A8">
            <w:r>
              <w:t>Convene impacted population coalition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2D0237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261D6BD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709933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213D7350" w14:textId="0DFC98BC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713A9776" w14:textId="2FA6BF73" w:rsidR="00070B80" w:rsidRDefault="00070B80" w:rsidP="001916A8">
            <w:r>
              <w:t xml:space="preserve">Represent the </w:t>
            </w:r>
            <w:r w:rsidR="00E074D0">
              <w:t>campaign</w:t>
            </w:r>
            <w:r>
              <w:t xml:space="preserve"> within other coalition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FD185B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3780CD61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2E7C129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E074D0" w14:paraId="79AC55BA" w14:textId="77777777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3A77003F" w14:textId="74B0341B" w:rsidR="00E074D0" w:rsidRDefault="00E074D0" w:rsidP="001916A8">
            <w:r>
              <w:t>Provide accessible meeting space for coalition meetings, community conversations, etc.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2513227" w14:textId="77777777" w:rsidR="00E074D0" w:rsidRDefault="00E074D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7FFDBDA8" w14:textId="77777777" w:rsidR="00E074D0" w:rsidRDefault="00E074D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4461DEC7" w14:textId="77777777" w:rsidR="00E074D0" w:rsidRDefault="00E074D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3B462F3D" w14:textId="2DCCC47A" w:rsidTr="004A0945">
        <w:trPr>
          <w:trHeight w:val="556"/>
        </w:trPr>
        <w:tc>
          <w:tcPr>
            <w:tcW w:w="4767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65238B59" w14:textId="307E0BC2" w:rsidR="00070B80" w:rsidRDefault="00070B80" w:rsidP="001916A8">
            <w:r>
              <w:t>Run trainings engaging impacted populations to help lead/ shape coalition work</w:t>
            </w:r>
          </w:p>
        </w:tc>
        <w:tc>
          <w:tcPr>
            <w:tcW w:w="15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1FA5C1F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2E1C64F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239A54E3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02572C6E" w14:textId="533A9EF4" w:rsidTr="009E2CA4">
        <w:trPr>
          <w:trHeight w:val="556"/>
        </w:trPr>
        <w:tc>
          <w:tcPr>
            <w:tcW w:w="4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0E8F0A42" w14:textId="600FE5A3" w:rsidR="00070B80" w:rsidRPr="001916A8" w:rsidRDefault="00070B80" w:rsidP="001916A8">
            <w:pPr>
              <w:rPr>
                <w:b/>
                <w:color w:val="FFFFFF" w:themeColor="background1"/>
              </w:rPr>
            </w:pPr>
            <w:r w:rsidRPr="001916A8">
              <w:rPr>
                <w:b/>
                <w:color w:val="FFFFFF" w:themeColor="background1"/>
              </w:rPr>
              <w:t xml:space="preserve">Grassroots &amp; </w:t>
            </w:r>
            <w:proofErr w:type="spellStart"/>
            <w:r w:rsidRPr="001916A8">
              <w:rPr>
                <w:b/>
                <w:bCs/>
              </w:rPr>
              <w:t>Grasstops</w:t>
            </w:r>
            <w:proofErr w:type="spellEnd"/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20894A50" w14:textId="34F8A1EB" w:rsidR="00070B80" w:rsidRDefault="00070B80" w:rsidP="009E2CA4">
            <w:pPr>
              <w:pStyle w:val="TableParagraph"/>
              <w:jc w:val="center"/>
              <w:rPr>
                <w:rFonts w:ascii="Times New Roman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3E6C5E5A" w14:textId="41688E6F" w:rsidR="00070B80" w:rsidRDefault="00070B80" w:rsidP="009E2CA4">
            <w:pPr>
              <w:pStyle w:val="TableParagraph"/>
              <w:jc w:val="center"/>
              <w:rPr>
                <w:rFonts w:ascii="Times New Roman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0AF0D7FA" w14:textId="42B9D202" w:rsidR="00070B80" w:rsidRDefault="00070B80" w:rsidP="009E2CA4">
            <w:pPr>
              <w:pStyle w:val="TableParagraph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</w:t>
            </w:r>
          </w:p>
        </w:tc>
      </w:tr>
      <w:tr w:rsidR="00070B80" w14:paraId="67FA600B" w14:textId="12F1BA48" w:rsidTr="004A0945">
        <w:trPr>
          <w:trHeight w:val="556"/>
        </w:trPr>
        <w:tc>
          <w:tcPr>
            <w:tcW w:w="4767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65502358" w14:textId="5A81495A" w:rsidR="00070B80" w:rsidRDefault="00070B80" w:rsidP="001916A8">
            <w:r>
              <w:t>Volunteers or members in every key legislative district that can be trained as advocates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4E68C75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1F3E373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5E84210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E1E6AE6" w14:textId="52A6C8CE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3B90523A" w14:textId="2BFCA4F6" w:rsidR="00070B80" w:rsidRDefault="00070B80" w:rsidP="001916A8">
            <w:r>
              <w:t>Seasoned advocates in every state that can be segmented by voting district and reached via email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2AAF3DC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17076C9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3726D9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7B24B205" w14:textId="24CD29DB" w:rsidTr="004A0945">
        <w:trPr>
          <w:trHeight w:val="377"/>
        </w:trPr>
        <w:tc>
          <w:tcPr>
            <w:tcW w:w="4767" w:type="dxa"/>
            <w:tcBorders>
              <w:right w:val="single" w:sz="6" w:space="0" w:color="000000"/>
            </w:tcBorders>
          </w:tcPr>
          <w:p w14:paraId="1FF7EAA0" w14:textId="22E4A0E6" w:rsidR="00070B80" w:rsidRDefault="00070B80" w:rsidP="001916A8">
            <w:r>
              <w:t>Grassroots staff at state level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4F0B35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7819CD51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DCB8A67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4A0945" w14:paraId="25DCBC81" w14:textId="77777777" w:rsidTr="004A0945">
        <w:trPr>
          <w:trHeight w:val="377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C084C99" w14:textId="7BD734D9" w:rsidR="004A0945" w:rsidRDefault="004A0945" w:rsidP="001916A8">
            <w:r>
              <w:t>Storytellers</w:t>
            </w:r>
            <w:r w:rsidR="00C63EC8">
              <w:t xml:space="preserve"> with personal experience </w:t>
            </w:r>
            <w:r w:rsidR="007A0E8E">
              <w:t>with issue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156F7D33" w14:textId="77777777" w:rsidR="004A0945" w:rsidRDefault="004A0945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7122CB7E" w14:textId="77777777" w:rsidR="004A0945" w:rsidRDefault="004A0945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EE582EE" w14:textId="77777777" w:rsidR="004A0945" w:rsidRDefault="004A0945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5EED105A" w14:textId="48356D1D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49CE6FA3" w14:textId="7A18D154" w:rsidR="00070B80" w:rsidRDefault="009E2CA4" w:rsidP="001916A8">
            <w:r>
              <w:t>A</w:t>
            </w:r>
            <w:r w:rsidR="00070B80">
              <w:t>bility to identify advocates by legislative district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F9DA9F1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7C1088A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44A7C23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44786238" w14:textId="5218FBD0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2B83F139" w14:textId="00B9BE03" w:rsidR="00070B80" w:rsidDel="006B48DB" w:rsidRDefault="00070B80" w:rsidP="001916A8">
            <w:r>
              <w:t>Ability to send emails or texts alerts to advocates based on legislative district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7FC9EA6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4A0A444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238134E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4E5879E1" w14:textId="149EEB09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47994422" w14:textId="2C45FF18" w:rsidR="00070B80" w:rsidRDefault="00070B80" w:rsidP="001916A8">
            <w:proofErr w:type="spellStart"/>
            <w:r>
              <w:t>Grasstops</w:t>
            </w:r>
            <w:proofErr w:type="spellEnd"/>
            <w:r>
              <w:t xml:space="preserve"> advocates matched to key-decision makers in each state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5DD7945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27F0C45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2FAB6B5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52A4B0D8" w14:textId="62A2FD51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334898A3" w14:textId="0FFA2A3D" w:rsidR="00070B80" w:rsidRDefault="00070B80" w:rsidP="001916A8">
            <w:r>
              <w:t>Run trainings on engaging youth in policy change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3146E46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768EFD5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21DCE9C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38EBCF9F" w14:textId="28719476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13212E3B" w14:textId="6DEAF06A" w:rsidR="00070B80" w:rsidRDefault="00070B80" w:rsidP="001916A8">
            <w:r>
              <w:t>Run trainings on engaging and mobilizing advocates online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7AF74627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0EFA7D2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2859328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562BC78A" w14:textId="19FECC60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737A90DD" w14:textId="6E9EE4BE" w:rsidR="00070B80" w:rsidRDefault="00070B80" w:rsidP="001916A8">
            <w:r>
              <w:t>Run trainings on connecting grassroots to decision-maker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40145875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76D9DA0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EF33126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191877CE" w14:textId="33AC841D" w:rsidTr="004A0945">
        <w:trPr>
          <w:trHeight w:val="556"/>
        </w:trPr>
        <w:tc>
          <w:tcPr>
            <w:tcW w:w="4767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6892EB79" w14:textId="6202032C" w:rsidR="00070B80" w:rsidRDefault="00070B80" w:rsidP="001916A8">
            <w:r>
              <w:t>Run trainings on community organizing</w:t>
            </w:r>
          </w:p>
        </w:tc>
        <w:tc>
          <w:tcPr>
            <w:tcW w:w="15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676061D6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5B9354C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7C552A4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14A8F1E7" w14:textId="167805C3" w:rsidTr="009E2CA4">
        <w:trPr>
          <w:trHeight w:val="556"/>
        </w:trPr>
        <w:tc>
          <w:tcPr>
            <w:tcW w:w="4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5AB8CEF5" w14:textId="4613565A" w:rsidR="00070B80" w:rsidRPr="001916A8" w:rsidRDefault="00070B80" w:rsidP="001916A8">
            <w:pPr>
              <w:rPr>
                <w:b/>
                <w:color w:val="FFFFFF" w:themeColor="background1"/>
              </w:rPr>
            </w:pPr>
            <w:r w:rsidRPr="001916A8">
              <w:rPr>
                <w:b/>
                <w:color w:val="FFFFFF" w:themeColor="background1"/>
              </w:rPr>
              <w:lastRenderedPageBreak/>
              <w:t>Media Advocacy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7EE884E3" w14:textId="632D1EE6" w:rsidR="00070B80" w:rsidRPr="00AA1C1D" w:rsidRDefault="00070B80" w:rsidP="009E2CA4">
            <w:pPr>
              <w:pStyle w:val="TableParagraph"/>
              <w:jc w:val="center"/>
              <w:rPr>
                <w:rFonts w:ascii="Times New Roman"/>
                <w:color w:val="FFFFFF" w:themeColor="background1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3DAEA2B3" w14:textId="550750F1" w:rsidR="00070B80" w:rsidRPr="00AA1C1D" w:rsidRDefault="00070B80" w:rsidP="009E2CA4">
            <w:pPr>
              <w:pStyle w:val="TableParagraph"/>
              <w:jc w:val="center"/>
              <w:rPr>
                <w:rFonts w:ascii="Times New Roman"/>
                <w:color w:val="FFFFFF" w:themeColor="background1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1581D60B" w14:textId="39EFC710" w:rsidR="00070B80" w:rsidRDefault="00070B80" w:rsidP="009E2CA4">
            <w:pPr>
              <w:pStyle w:val="TableParagraph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</w:t>
            </w:r>
          </w:p>
        </w:tc>
      </w:tr>
      <w:tr w:rsidR="00070B80" w14:paraId="44061599" w14:textId="33BF9919" w:rsidTr="004A0945">
        <w:trPr>
          <w:trHeight w:val="556"/>
        </w:trPr>
        <w:tc>
          <w:tcPr>
            <w:tcW w:w="4767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3054E8BC" w14:textId="6FA21F84" w:rsidR="00070B80" w:rsidRDefault="00070B80" w:rsidP="001916A8">
            <w:r>
              <w:t>Issue reports to the public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4471488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5F6B78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586114B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A047CBB" w14:textId="114E3D15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3877656D" w14:textId="203C9509" w:rsidR="00070B80" w:rsidRDefault="00070B80" w:rsidP="001916A8">
            <w:r>
              <w:t>Tapped as issue expert by the media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577ACE1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572E1D9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018A146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2F6F7A45" w14:textId="5481DB1A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4931F49D" w14:textId="01B75101" w:rsidR="00070B80" w:rsidRDefault="00070B80" w:rsidP="001916A8">
            <w:r>
              <w:t>Promote state/local policy change through social media platforms (Facebook, Twitter)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1C820D5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5B87E6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14BF65E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5D4F24BE" w14:textId="2CEDD7F2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39889E4C" w14:textId="7F6D763D" w:rsidR="00070B80" w:rsidRDefault="00070B80" w:rsidP="001916A8">
            <w:r>
              <w:t>Promote state/local policy change through blog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492D9CC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57A7F8E6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3B822C51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52F54C33" w14:textId="6BA61DB5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404177CC" w14:textId="6219CE9D" w:rsidR="00070B80" w:rsidRDefault="00070B80" w:rsidP="001916A8">
            <w:r>
              <w:t>Lead annual event to focus attention on issue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2A9DA0B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3D56B3B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ECEA40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20CD55BC" w14:textId="76BEACE4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27791A85" w14:textId="663AFB88" w:rsidR="00070B80" w:rsidRDefault="00070B80" w:rsidP="001916A8">
            <w:r>
              <w:t>Spokespersons from impacted communitie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BFB198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236CFE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0BFB9B9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37F4735C" w14:textId="1C1EA384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005ECC04" w14:textId="38C86548" w:rsidR="00070B80" w:rsidRDefault="00070B80" w:rsidP="001916A8">
            <w:r>
              <w:t>Run trainings on media advocacy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4FC56A3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788ABC4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E73CD2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0A1583E1" w14:textId="63EB8022" w:rsidTr="004A0945">
        <w:trPr>
          <w:trHeight w:val="556"/>
        </w:trPr>
        <w:tc>
          <w:tcPr>
            <w:tcW w:w="4767" w:type="dxa"/>
            <w:tcBorders>
              <w:bottom w:val="single" w:sz="4" w:space="0" w:color="000000"/>
              <w:right w:val="single" w:sz="6" w:space="0" w:color="000000"/>
            </w:tcBorders>
          </w:tcPr>
          <w:p w14:paraId="37FA59A1" w14:textId="37F6E474" w:rsidR="00070B80" w:rsidRDefault="00070B80" w:rsidP="001916A8">
            <w:r>
              <w:t>Message development &amp; reframing opposition arguments</w:t>
            </w:r>
          </w:p>
        </w:tc>
        <w:tc>
          <w:tcPr>
            <w:tcW w:w="1590" w:type="dxa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1A4D3AB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6E2119E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C9F934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7F046DD8" w14:textId="52A63841" w:rsidTr="004A0945">
        <w:trPr>
          <w:trHeight w:val="556"/>
        </w:trPr>
        <w:tc>
          <w:tcPr>
            <w:tcW w:w="4767" w:type="dxa"/>
            <w:tcBorders>
              <w:bottom w:val="single" w:sz="4" w:space="0" w:color="000000"/>
              <w:right w:val="single" w:sz="4" w:space="0" w:color="000000"/>
            </w:tcBorders>
          </w:tcPr>
          <w:p w14:paraId="7671165E" w14:textId="241F41B5" w:rsidR="00070B80" w:rsidRDefault="00070B80" w:rsidP="001916A8">
            <w:r>
              <w:t>Run spokesperson trainings</w:t>
            </w:r>
          </w:p>
        </w:tc>
        <w:tc>
          <w:tcPr>
            <w:tcW w:w="15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06D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5652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8F8A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361F2EEB" w14:textId="387311CF" w:rsidTr="009E2CA4">
        <w:trPr>
          <w:trHeight w:val="556"/>
        </w:trPr>
        <w:tc>
          <w:tcPr>
            <w:tcW w:w="4767" w:type="dxa"/>
            <w:tcBorders>
              <w:top w:val="single" w:sz="4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7F700BC" w14:textId="272BCE59" w:rsidR="00070B80" w:rsidRPr="001916A8" w:rsidRDefault="00070B80" w:rsidP="001916A8">
            <w:pPr>
              <w:rPr>
                <w:b/>
                <w:color w:val="FFFFFF" w:themeColor="background1"/>
              </w:rPr>
            </w:pPr>
            <w:r w:rsidRPr="001916A8">
              <w:rPr>
                <w:b/>
                <w:color w:val="FFFFFF" w:themeColor="background1"/>
              </w:rPr>
              <w:t>Fundraising &amp; Development</w:t>
            </w:r>
          </w:p>
        </w:tc>
        <w:tc>
          <w:tcPr>
            <w:tcW w:w="1590" w:type="dxa"/>
            <w:tcBorders>
              <w:top w:val="single" w:sz="4" w:space="0" w:color="000000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09E42383" w14:textId="14B92344" w:rsidR="00070B80" w:rsidRPr="00664F2B" w:rsidRDefault="00070B80" w:rsidP="009E2CA4">
            <w:pPr>
              <w:pStyle w:val="TableParagraph"/>
              <w:jc w:val="center"/>
              <w:rPr>
                <w:rFonts w:ascii="Times New Roman"/>
                <w:b/>
                <w:bCs/>
                <w:color w:val="FFFFFF" w:themeColor="background1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1685" w:type="dxa"/>
            <w:tcBorders>
              <w:top w:val="single" w:sz="4" w:space="0" w:color="000000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11545A7F" w14:textId="1D8AA8E5" w:rsidR="00070B80" w:rsidRPr="00664F2B" w:rsidRDefault="00070B80" w:rsidP="009E2CA4">
            <w:pPr>
              <w:pStyle w:val="TableParagraph"/>
              <w:jc w:val="center"/>
              <w:rPr>
                <w:rFonts w:ascii="Times New Roman"/>
                <w:b/>
                <w:bCs/>
                <w:color w:val="FFFFFF" w:themeColor="background1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2512" w:type="dxa"/>
            <w:tcBorders>
              <w:top w:val="single" w:sz="4" w:space="0" w:color="000000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317EF2CA" w14:textId="0C43A90D" w:rsidR="00070B80" w:rsidRDefault="00070B80" w:rsidP="009E2CA4">
            <w:pPr>
              <w:pStyle w:val="TableParagraph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</w:t>
            </w:r>
          </w:p>
        </w:tc>
      </w:tr>
      <w:tr w:rsidR="00070B80" w14:paraId="31C03A7B" w14:textId="1BD8B377" w:rsidTr="007C06CC">
        <w:trPr>
          <w:trHeight w:val="439"/>
        </w:trPr>
        <w:tc>
          <w:tcPr>
            <w:tcW w:w="4767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747A0BBB" w14:textId="01D12E35" w:rsidR="00070B80" w:rsidRDefault="00070B80" w:rsidP="001916A8">
            <w:r>
              <w:t>Resources for lobbying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0920FED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36918D6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369A58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4BD93727" w14:textId="0CAA8B4C" w:rsidTr="007C06CC">
        <w:trPr>
          <w:trHeight w:val="412"/>
        </w:trPr>
        <w:tc>
          <w:tcPr>
            <w:tcW w:w="4767" w:type="dxa"/>
            <w:tcBorders>
              <w:right w:val="single" w:sz="6" w:space="0" w:color="000000"/>
            </w:tcBorders>
          </w:tcPr>
          <w:p w14:paraId="36904DA3" w14:textId="7FD07CF9" w:rsidR="00070B80" w:rsidRDefault="00070B80" w:rsidP="001916A8">
            <w:r>
              <w:t>Resources for lobbying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58FF2E9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5AE3CD57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05AE90F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14825DF7" w14:textId="5ABEA1DF" w:rsidTr="004A0945">
        <w:trPr>
          <w:trHeight w:val="556"/>
        </w:trPr>
        <w:tc>
          <w:tcPr>
            <w:tcW w:w="4767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6725A4EA" w14:textId="3C3B53F4" w:rsidR="00070B80" w:rsidRDefault="00070B80" w:rsidP="001916A8">
            <w:r>
              <w:t>Experience raising unrestricted money for policy advocacy</w:t>
            </w:r>
          </w:p>
        </w:tc>
        <w:tc>
          <w:tcPr>
            <w:tcW w:w="15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2A34855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158756B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5E54C7F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484B02B1" w14:textId="7267058F" w:rsidTr="004A0945">
        <w:trPr>
          <w:trHeight w:val="556"/>
        </w:trPr>
        <w:tc>
          <w:tcPr>
            <w:tcW w:w="4767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22173D32" w14:textId="52607C61" w:rsidR="00070B80" w:rsidRDefault="00070B80" w:rsidP="001916A8">
            <w:r>
              <w:t>Relationships with local/national funders</w:t>
            </w:r>
          </w:p>
        </w:tc>
        <w:tc>
          <w:tcPr>
            <w:tcW w:w="15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70936953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45B6DE5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754D23C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2C63BA93" w14:textId="03EC4902" w:rsidTr="004A0945">
        <w:trPr>
          <w:trHeight w:val="556"/>
        </w:trPr>
        <w:tc>
          <w:tcPr>
            <w:tcW w:w="4767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19CB8F38" w14:textId="5FA1C562" w:rsidR="00070B80" w:rsidRDefault="00070B80" w:rsidP="001916A8">
            <w:r>
              <w:t>Resources to support participation of community members in campaign activities</w:t>
            </w:r>
          </w:p>
        </w:tc>
        <w:tc>
          <w:tcPr>
            <w:tcW w:w="15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31420BB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1CA70C7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1AB98727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2584308B" w14:textId="5B799AE3" w:rsidTr="004A0945">
        <w:trPr>
          <w:trHeight w:val="556"/>
        </w:trPr>
        <w:tc>
          <w:tcPr>
            <w:tcW w:w="4767" w:type="dxa"/>
            <w:tcBorders>
              <w:bottom w:val="single" w:sz="4" w:space="0" w:color="FFFFFF" w:themeColor="background1"/>
              <w:right w:val="single" w:sz="6" w:space="0" w:color="000000"/>
            </w:tcBorders>
          </w:tcPr>
          <w:p w14:paraId="743C1BEF" w14:textId="34D9B3B1" w:rsidR="00070B80" w:rsidRDefault="00070B80" w:rsidP="001916A8">
            <w:r>
              <w:t>Run fundraising trainings</w:t>
            </w:r>
          </w:p>
        </w:tc>
        <w:tc>
          <w:tcPr>
            <w:tcW w:w="1590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410890E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486BAF5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bottom w:val="single" w:sz="4" w:space="0" w:color="FFFFFF" w:themeColor="background1"/>
              <w:right w:val="single" w:sz="6" w:space="0" w:color="000000"/>
            </w:tcBorders>
          </w:tcPr>
          <w:p w14:paraId="6337D9B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32C7DE17" w14:textId="58DAB6BF" w:rsidTr="009E2CA4">
        <w:trPr>
          <w:trHeight w:val="556"/>
        </w:trPr>
        <w:tc>
          <w:tcPr>
            <w:tcW w:w="476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</w:tcPr>
          <w:p w14:paraId="42DE8C73" w14:textId="1235E862" w:rsidR="00070B80" w:rsidRPr="001916A8" w:rsidRDefault="00070B80" w:rsidP="001916A8">
            <w:pPr>
              <w:rPr>
                <w:b/>
                <w:color w:val="FFFFFF" w:themeColor="background1"/>
              </w:rPr>
            </w:pPr>
            <w:r w:rsidRPr="001916A8">
              <w:rPr>
                <w:b/>
                <w:color w:val="FFFFFF" w:themeColor="background1"/>
              </w:rPr>
              <w:t>Decision-Maker Advocacy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EBEF62F" w14:textId="6B7E0DB7" w:rsidR="00070B80" w:rsidRPr="00664F2B" w:rsidRDefault="00070B80" w:rsidP="009E2CA4">
            <w:pPr>
              <w:pStyle w:val="TableParagraph"/>
              <w:jc w:val="center"/>
              <w:rPr>
                <w:rFonts w:ascii="Times New Roman"/>
                <w:b/>
                <w:bCs/>
                <w:color w:val="FFFFFF" w:themeColor="background1"/>
              </w:rPr>
            </w:pPr>
            <w:r w:rsidRPr="003547EE">
              <w:rPr>
                <w:b/>
                <w:color w:val="FFFFFF"/>
              </w:rPr>
              <w:t>No</w:t>
            </w: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63CB2355" w14:textId="5DE10BFB" w:rsidR="00070B80" w:rsidRPr="00664F2B" w:rsidRDefault="00070B80" w:rsidP="009E2CA4">
            <w:pPr>
              <w:pStyle w:val="TableParagraph"/>
              <w:jc w:val="center"/>
              <w:rPr>
                <w:rFonts w:ascii="Times New Roman"/>
                <w:b/>
                <w:bCs/>
                <w:color w:val="FFFFFF" w:themeColor="background1"/>
              </w:rPr>
            </w:pPr>
            <w:r>
              <w:rPr>
                <w:b/>
                <w:color w:val="FFFFFF"/>
              </w:rPr>
              <w:t>Yes</w:t>
            </w: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FFFFFF" w:themeColor="background1"/>
              <w:bottom w:val="single" w:sz="4" w:space="0" w:color="FFFFFF" w:themeColor="background1"/>
              <w:right w:val="single" w:sz="6" w:space="0" w:color="FFFFFF" w:themeColor="background1"/>
            </w:tcBorders>
            <w:shd w:val="clear" w:color="auto" w:fill="C00000"/>
            <w:vAlign w:val="bottom"/>
          </w:tcPr>
          <w:p w14:paraId="59A1A0BE" w14:textId="35228283" w:rsidR="00070B80" w:rsidRDefault="00070B80" w:rsidP="009E2CA4">
            <w:pPr>
              <w:pStyle w:val="TableParagraph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mments</w:t>
            </w:r>
          </w:p>
        </w:tc>
      </w:tr>
      <w:tr w:rsidR="00070B80" w14:paraId="5298C018" w14:textId="5424497C" w:rsidTr="004A0945">
        <w:trPr>
          <w:trHeight w:val="368"/>
        </w:trPr>
        <w:tc>
          <w:tcPr>
            <w:tcW w:w="4767" w:type="dxa"/>
            <w:tcBorders>
              <w:top w:val="single" w:sz="4" w:space="0" w:color="FFFFFF" w:themeColor="background1"/>
              <w:right w:val="single" w:sz="6" w:space="0" w:color="000000"/>
            </w:tcBorders>
          </w:tcPr>
          <w:p w14:paraId="389FEDC7" w14:textId="31DF44EA" w:rsidR="00070B80" w:rsidRDefault="00070B80" w:rsidP="001916A8">
            <w:r>
              <w:t>Staff lobbyist(s)</w:t>
            </w:r>
          </w:p>
        </w:tc>
        <w:tc>
          <w:tcPr>
            <w:tcW w:w="1590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6A71B87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5994870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top w:val="single" w:sz="4" w:space="0" w:color="FFFFFF" w:themeColor="background1"/>
              <w:left w:val="single" w:sz="6" w:space="0" w:color="000000"/>
              <w:right w:val="single" w:sz="6" w:space="0" w:color="000000"/>
            </w:tcBorders>
          </w:tcPr>
          <w:p w14:paraId="0F23F2E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7CB6A9D1" w14:textId="35A34466" w:rsidTr="004A0945">
        <w:trPr>
          <w:trHeight w:val="332"/>
        </w:trPr>
        <w:tc>
          <w:tcPr>
            <w:tcW w:w="4767" w:type="dxa"/>
            <w:tcBorders>
              <w:right w:val="single" w:sz="6" w:space="0" w:color="000000"/>
            </w:tcBorders>
          </w:tcPr>
          <w:p w14:paraId="490E424B" w14:textId="0E5C36E2" w:rsidR="00070B80" w:rsidRDefault="00070B80" w:rsidP="001916A8">
            <w:r>
              <w:t>Contract lobbyist(s)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43120E76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6F6ABAF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383D03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526ADE13" w14:textId="2CDA7408" w:rsidTr="004A0945">
        <w:trPr>
          <w:trHeight w:val="368"/>
        </w:trPr>
        <w:tc>
          <w:tcPr>
            <w:tcW w:w="4767" w:type="dxa"/>
            <w:tcBorders>
              <w:right w:val="single" w:sz="6" w:space="0" w:color="000000"/>
            </w:tcBorders>
          </w:tcPr>
          <w:p w14:paraId="069DA899" w14:textId="54D12B9A" w:rsidR="00070B80" w:rsidRDefault="00070B80" w:rsidP="001916A8">
            <w:r>
              <w:t>501c4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95997D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18F839C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3A219D1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131B5FE0" w14:textId="5EA28948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8D65F68" w14:textId="2F40C4E5" w:rsidR="00070B80" w:rsidRDefault="00070B80" w:rsidP="001916A8">
            <w:r>
              <w:t>PAC contribution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317173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09D3495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1C7984B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4CB90F34" w14:textId="010C6BAF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1C39DCFC" w14:textId="200351CD" w:rsidR="00070B80" w:rsidRDefault="00070B80" w:rsidP="001916A8">
            <w:r>
              <w:t>Voter education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72DF6365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1A2ECC1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48BC64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03EB248C" w14:textId="02CD0C75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728F2B9F" w14:textId="601DFD4D" w:rsidR="00070B80" w:rsidRDefault="00070B80" w:rsidP="001916A8">
            <w:r>
              <w:t>Voter enrollment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79896B7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426AAEB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0F63A22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04FE3708" w14:textId="3DB95F60" w:rsidTr="004A0945">
        <w:trPr>
          <w:trHeight w:val="35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435E37F0" w14:textId="74D1C27A" w:rsidR="00070B80" w:rsidRDefault="00070B80" w:rsidP="001916A8">
            <w:r>
              <w:t>Relationships with key elected official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1094C2D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15AE08D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0B8CC63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652D11A" w14:textId="687924BA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1306EF3B" w14:textId="0946C080" w:rsidR="00070B80" w:rsidRDefault="00070B80" w:rsidP="001916A8">
            <w:r>
              <w:t xml:space="preserve">Experience running state </w:t>
            </w:r>
            <w:r w:rsidR="00684E38">
              <w:t xml:space="preserve">or local </w:t>
            </w:r>
            <w:r>
              <w:t>ballot initiative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C145A17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00F73565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0A82D6E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14E0C8EA" w14:textId="179C1068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122CB8FD" w14:textId="6C45BADD" w:rsidR="00070B80" w:rsidRDefault="00070B80" w:rsidP="001916A8">
            <w:r>
              <w:t>Experience changing state-level policy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58C1784F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29FAF05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592E184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2F4A20D5" w14:textId="56553741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1E286F52" w14:textId="53C9082B" w:rsidR="00070B80" w:rsidRDefault="00070B80" w:rsidP="001916A8">
            <w:r>
              <w:t>Experience changing local-level policy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1043551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15473F45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1E358BD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4C9F2A1C" w14:textId="4B042606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408C41DF" w14:textId="65669285" w:rsidR="00070B80" w:rsidRDefault="00070B80" w:rsidP="001916A8">
            <w:r>
              <w:lastRenderedPageBreak/>
              <w:t>Experience changing tribal-level policy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5FC7D62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2C404C1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793382E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5703F8C1" w14:textId="5D294B6E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0E888703" w14:textId="7A53B527" w:rsidR="00070B80" w:rsidRDefault="00070B80" w:rsidP="001916A8">
            <w:r>
              <w:t>Experience informing process by which political parties set prioritie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26B034F0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7D5321CC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143F94F4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24D4548A" w14:textId="2F3AEC03" w:rsidTr="004A0945">
        <w:trPr>
          <w:trHeight w:val="413"/>
        </w:trPr>
        <w:tc>
          <w:tcPr>
            <w:tcW w:w="4767" w:type="dxa"/>
            <w:tcBorders>
              <w:right w:val="single" w:sz="6" w:space="0" w:color="000000"/>
            </w:tcBorders>
          </w:tcPr>
          <w:p w14:paraId="4E6AF6FA" w14:textId="2764BDD5" w:rsidR="00070B80" w:rsidRDefault="00070B80" w:rsidP="001916A8">
            <w:r>
              <w:t>Candidate endorsement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7891C01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0956D52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027CF3CE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4AB48AA7" w14:textId="73B21612" w:rsidTr="004A0945">
        <w:trPr>
          <w:trHeight w:val="440"/>
        </w:trPr>
        <w:tc>
          <w:tcPr>
            <w:tcW w:w="4767" w:type="dxa"/>
            <w:tcBorders>
              <w:right w:val="single" w:sz="6" w:space="0" w:color="000000"/>
            </w:tcBorders>
          </w:tcPr>
          <w:p w14:paraId="00BBF8DF" w14:textId="4B6027BF" w:rsidR="00070B80" w:rsidRDefault="00070B80" w:rsidP="001916A8">
            <w:r>
              <w:t>Candidate education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4647221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046B273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12059552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68CB390A" w14:textId="6E23DEFD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0B380B34" w14:textId="59AAC299" w:rsidR="00070B80" w:rsidRDefault="00070B80" w:rsidP="001916A8">
            <w:r>
              <w:t>Run trainings on what 501c3’s can legally do around election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01277E7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77F52FA9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712E72F6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1A2B12E3" w14:textId="6A2D88F1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575820D4" w14:textId="572D650B" w:rsidR="00070B80" w:rsidRDefault="00070B80" w:rsidP="001916A8">
            <w:r>
              <w:t xml:space="preserve">Run trainings on </w:t>
            </w:r>
            <w:r w:rsidR="009E78FB">
              <w:t>legislative process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6AF049F1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17F7CDC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6FEB6921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0D4FCF61" w14:textId="30EFFDF1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5EA57B8B" w14:textId="47329FEF" w:rsidR="00070B80" w:rsidRDefault="00070B80" w:rsidP="001916A8">
            <w:r>
              <w:t>State policy campaign planning expertise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D816A3A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5AC87897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01EDCC3D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  <w:tr w:rsidR="00070B80" w14:paraId="0C555DB4" w14:textId="625C8E03" w:rsidTr="004A0945">
        <w:trPr>
          <w:trHeight w:val="556"/>
        </w:trPr>
        <w:tc>
          <w:tcPr>
            <w:tcW w:w="4767" w:type="dxa"/>
            <w:tcBorders>
              <w:right w:val="single" w:sz="6" w:space="0" w:color="000000"/>
            </w:tcBorders>
          </w:tcPr>
          <w:p w14:paraId="6DDB022A" w14:textId="46382D03" w:rsidR="00070B80" w:rsidRDefault="00070B80" w:rsidP="001916A8">
            <w:r>
              <w:t>Local policy campaign planning expertise</w:t>
            </w:r>
          </w:p>
        </w:tc>
        <w:tc>
          <w:tcPr>
            <w:tcW w:w="1590" w:type="dxa"/>
            <w:tcBorders>
              <w:left w:val="single" w:sz="6" w:space="0" w:color="000000"/>
              <w:right w:val="single" w:sz="6" w:space="0" w:color="000000"/>
            </w:tcBorders>
          </w:tcPr>
          <w:p w14:paraId="05EEF55B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85" w:type="dxa"/>
            <w:tcBorders>
              <w:left w:val="single" w:sz="6" w:space="0" w:color="000000"/>
              <w:right w:val="single" w:sz="6" w:space="0" w:color="000000"/>
            </w:tcBorders>
          </w:tcPr>
          <w:p w14:paraId="396F0608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12" w:type="dxa"/>
            <w:tcBorders>
              <w:left w:val="single" w:sz="6" w:space="0" w:color="000000"/>
              <w:right w:val="single" w:sz="6" w:space="0" w:color="000000"/>
            </w:tcBorders>
          </w:tcPr>
          <w:p w14:paraId="13C0E687" w14:textId="77777777" w:rsidR="00070B80" w:rsidRDefault="00070B80" w:rsidP="001916A8">
            <w:pPr>
              <w:pStyle w:val="TableParagraph"/>
              <w:rPr>
                <w:rFonts w:ascii="Times New Roman"/>
              </w:rPr>
            </w:pPr>
          </w:p>
        </w:tc>
      </w:tr>
    </w:tbl>
    <w:p w14:paraId="52C88E5D" w14:textId="730A5CD9" w:rsidR="00AC7FEC" w:rsidRPr="007D4E3E" w:rsidRDefault="00AC7FEC" w:rsidP="009E2CA4">
      <w:pPr>
        <w:spacing w:before="82"/>
        <w:ind w:right="600"/>
        <w:rPr>
          <w:i/>
        </w:rPr>
      </w:pPr>
    </w:p>
    <w:p w14:paraId="22979BE4" w14:textId="77777777" w:rsidR="002F6F5A" w:rsidRDefault="00A12776" w:rsidP="002F6F5A">
      <w:pPr>
        <w:ind w:right="605"/>
        <w:jc w:val="center"/>
        <w:rPr>
          <w:i/>
        </w:rPr>
      </w:pPr>
      <w:r>
        <w:rPr>
          <w:i/>
        </w:rPr>
        <w:t xml:space="preserve">Thanks for sticking </w:t>
      </w:r>
      <w:r w:rsidR="002F6F5A">
        <w:rPr>
          <w:i/>
        </w:rPr>
        <w:t>with</w:t>
      </w:r>
      <w:r>
        <w:rPr>
          <w:i/>
        </w:rPr>
        <w:t xml:space="preserve"> it! Y</w:t>
      </w:r>
      <w:r w:rsidR="00AC7FEC" w:rsidRPr="007D4E3E">
        <w:rPr>
          <w:i/>
        </w:rPr>
        <w:t>our responses will be comp</w:t>
      </w:r>
      <w:r w:rsidR="00CA18E8">
        <w:rPr>
          <w:i/>
        </w:rPr>
        <w:t>ile</w:t>
      </w:r>
      <w:r w:rsidR="00AC7FEC" w:rsidRPr="007D4E3E">
        <w:rPr>
          <w:i/>
        </w:rPr>
        <w:t xml:space="preserve">d with the responses from other organizations in our campaign coalition and, from that, we will get a very clear sense about what our coalition members hope to get from their participation in the </w:t>
      </w:r>
      <w:r w:rsidR="007D4E3E" w:rsidRPr="007D4E3E">
        <w:rPr>
          <w:i/>
        </w:rPr>
        <w:t xml:space="preserve">campaign coalition and what they are able to offer to the effort. </w:t>
      </w:r>
    </w:p>
    <w:p w14:paraId="6F98F394" w14:textId="4F80FDDB" w:rsidR="00AC7FEC" w:rsidRPr="007D4E3E" w:rsidRDefault="007D4E3E" w:rsidP="002F6F5A">
      <w:pPr>
        <w:ind w:right="605"/>
        <w:jc w:val="center"/>
        <w:rPr>
          <w:i/>
        </w:rPr>
      </w:pPr>
      <w:r w:rsidRPr="007D4E3E">
        <w:rPr>
          <w:i/>
        </w:rPr>
        <w:t xml:space="preserve"> The results will be shared at a future meeting.  THANK YOU!</w:t>
      </w:r>
    </w:p>
    <w:sectPr w:rsidR="00AC7FEC" w:rsidRPr="007D4E3E">
      <w:footerReference w:type="default" r:id="rId13"/>
      <w:pgSz w:w="12240" w:h="15840"/>
      <w:pgMar w:top="640" w:right="360" w:bottom="280" w:left="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028C1" w14:textId="77777777" w:rsidR="009D3E6C" w:rsidRDefault="009D3E6C" w:rsidP="0017478D">
      <w:r>
        <w:separator/>
      </w:r>
    </w:p>
  </w:endnote>
  <w:endnote w:type="continuationSeparator" w:id="0">
    <w:p w14:paraId="356980BB" w14:textId="77777777" w:rsidR="009D3E6C" w:rsidRDefault="009D3E6C" w:rsidP="00174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F6364" w14:textId="22B51582" w:rsidR="0017478D" w:rsidRDefault="0017478D" w:rsidP="009E024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C6AFB" w14:textId="77777777" w:rsidR="009D3E6C" w:rsidRDefault="009D3E6C" w:rsidP="0017478D">
      <w:r>
        <w:separator/>
      </w:r>
    </w:p>
  </w:footnote>
  <w:footnote w:type="continuationSeparator" w:id="0">
    <w:p w14:paraId="0BAA1229" w14:textId="77777777" w:rsidR="009D3E6C" w:rsidRDefault="009D3E6C" w:rsidP="001747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A441C"/>
    <w:multiLevelType w:val="hybridMultilevel"/>
    <w:tmpl w:val="778EFB00"/>
    <w:lvl w:ilvl="0" w:tplc="E79CE5C8">
      <w:start w:val="1"/>
      <w:numFmt w:val="decimal"/>
      <w:lvlText w:val="%1."/>
      <w:lvlJc w:val="left"/>
      <w:pPr>
        <w:ind w:left="1010" w:hanging="411"/>
        <w:jc w:val="left"/>
      </w:pPr>
      <w:rPr>
        <w:rFonts w:ascii="Calibri" w:eastAsia="Calibri" w:hAnsi="Calibri" w:cs="Calibri" w:hint="default"/>
        <w:color w:val="1C1C1C"/>
        <w:w w:val="100"/>
        <w:sz w:val="22"/>
        <w:szCs w:val="22"/>
        <w:lang w:val="en-US" w:eastAsia="en-US" w:bidi="ar-SA"/>
      </w:rPr>
    </w:lvl>
    <w:lvl w:ilvl="1" w:tplc="DB6403DC">
      <w:numFmt w:val="bullet"/>
      <w:lvlText w:val="•"/>
      <w:lvlJc w:val="left"/>
      <w:pPr>
        <w:ind w:left="2058" w:hanging="411"/>
      </w:pPr>
      <w:rPr>
        <w:rFonts w:hint="default"/>
        <w:lang w:val="en-US" w:eastAsia="en-US" w:bidi="ar-SA"/>
      </w:rPr>
    </w:lvl>
    <w:lvl w:ilvl="2" w:tplc="57A828C4">
      <w:numFmt w:val="bullet"/>
      <w:lvlText w:val="•"/>
      <w:lvlJc w:val="left"/>
      <w:pPr>
        <w:ind w:left="3096" w:hanging="411"/>
      </w:pPr>
      <w:rPr>
        <w:rFonts w:hint="default"/>
        <w:lang w:val="en-US" w:eastAsia="en-US" w:bidi="ar-SA"/>
      </w:rPr>
    </w:lvl>
    <w:lvl w:ilvl="3" w:tplc="75E8A7BA">
      <w:numFmt w:val="bullet"/>
      <w:lvlText w:val="•"/>
      <w:lvlJc w:val="left"/>
      <w:pPr>
        <w:ind w:left="4134" w:hanging="411"/>
      </w:pPr>
      <w:rPr>
        <w:rFonts w:hint="default"/>
        <w:lang w:val="en-US" w:eastAsia="en-US" w:bidi="ar-SA"/>
      </w:rPr>
    </w:lvl>
    <w:lvl w:ilvl="4" w:tplc="3202EB42">
      <w:numFmt w:val="bullet"/>
      <w:lvlText w:val="•"/>
      <w:lvlJc w:val="left"/>
      <w:pPr>
        <w:ind w:left="5172" w:hanging="411"/>
      </w:pPr>
      <w:rPr>
        <w:rFonts w:hint="default"/>
        <w:lang w:val="en-US" w:eastAsia="en-US" w:bidi="ar-SA"/>
      </w:rPr>
    </w:lvl>
    <w:lvl w:ilvl="5" w:tplc="DE4A4BC6">
      <w:numFmt w:val="bullet"/>
      <w:lvlText w:val="•"/>
      <w:lvlJc w:val="left"/>
      <w:pPr>
        <w:ind w:left="6210" w:hanging="411"/>
      </w:pPr>
      <w:rPr>
        <w:rFonts w:hint="default"/>
        <w:lang w:val="en-US" w:eastAsia="en-US" w:bidi="ar-SA"/>
      </w:rPr>
    </w:lvl>
    <w:lvl w:ilvl="6" w:tplc="7EB66DDE">
      <w:numFmt w:val="bullet"/>
      <w:lvlText w:val="•"/>
      <w:lvlJc w:val="left"/>
      <w:pPr>
        <w:ind w:left="7248" w:hanging="411"/>
      </w:pPr>
      <w:rPr>
        <w:rFonts w:hint="default"/>
        <w:lang w:val="en-US" w:eastAsia="en-US" w:bidi="ar-SA"/>
      </w:rPr>
    </w:lvl>
    <w:lvl w:ilvl="7" w:tplc="4B124312">
      <w:numFmt w:val="bullet"/>
      <w:lvlText w:val="•"/>
      <w:lvlJc w:val="left"/>
      <w:pPr>
        <w:ind w:left="8286" w:hanging="411"/>
      </w:pPr>
      <w:rPr>
        <w:rFonts w:hint="default"/>
        <w:lang w:val="en-US" w:eastAsia="en-US" w:bidi="ar-SA"/>
      </w:rPr>
    </w:lvl>
    <w:lvl w:ilvl="8" w:tplc="63ECC0B2">
      <w:numFmt w:val="bullet"/>
      <w:lvlText w:val="•"/>
      <w:lvlJc w:val="left"/>
      <w:pPr>
        <w:ind w:left="9324" w:hanging="411"/>
      </w:pPr>
      <w:rPr>
        <w:rFonts w:hint="default"/>
        <w:lang w:val="en-US" w:eastAsia="en-US" w:bidi="ar-SA"/>
      </w:rPr>
    </w:lvl>
  </w:abstractNum>
  <w:abstractNum w:abstractNumId="1" w15:restartNumberingAfterBreak="0">
    <w:nsid w:val="30B4251C"/>
    <w:multiLevelType w:val="hybridMultilevel"/>
    <w:tmpl w:val="9B8A82FA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6ABA3F14"/>
    <w:multiLevelType w:val="hybridMultilevel"/>
    <w:tmpl w:val="536003BC"/>
    <w:lvl w:ilvl="0" w:tplc="CBDE8070">
      <w:start w:val="1"/>
      <w:numFmt w:val="bullet"/>
      <w:lvlText w:val="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NjAxMTGysDC0MDZR0lEKTi0uzszPAykwrAUAUKblSiwAAAA="/>
  </w:docVars>
  <w:rsids>
    <w:rsidRoot w:val="00183C56"/>
    <w:rsid w:val="00053D93"/>
    <w:rsid w:val="00070B80"/>
    <w:rsid w:val="000F2F40"/>
    <w:rsid w:val="000F68D1"/>
    <w:rsid w:val="00104AC0"/>
    <w:rsid w:val="001146BB"/>
    <w:rsid w:val="0017478D"/>
    <w:rsid w:val="00181BBF"/>
    <w:rsid w:val="00183C56"/>
    <w:rsid w:val="001865C5"/>
    <w:rsid w:val="001916A8"/>
    <w:rsid w:val="00196FEF"/>
    <w:rsid w:val="001B165D"/>
    <w:rsid w:val="001B6060"/>
    <w:rsid w:val="001F3090"/>
    <w:rsid w:val="001F671F"/>
    <w:rsid w:val="00202182"/>
    <w:rsid w:val="00297F40"/>
    <w:rsid w:val="002F6F5A"/>
    <w:rsid w:val="00331C72"/>
    <w:rsid w:val="003547EE"/>
    <w:rsid w:val="00373058"/>
    <w:rsid w:val="003A3CF8"/>
    <w:rsid w:val="003F6FCC"/>
    <w:rsid w:val="00404768"/>
    <w:rsid w:val="004379BF"/>
    <w:rsid w:val="00455E9C"/>
    <w:rsid w:val="00481683"/>
    <w:rsid w:val="004A0945"/>
    <w:rsid w:val="004A127D"/>
    <w:rsid w:val="00531CCC"/>
    <w:rsid w:val="00531FE6"/>
    <w:rsid w:val="00547B09"/>
    <w:rsid w:val="00547F48"/>
    <w:rsid w:val="00573F6B"/>
    <w:rsid w:val="00580217"/>
    <w:rsid w:val="005B5B01"/>
    <w:rsid w:val="005D34CB"/>
    <w:rsid w:val="00602B07"/>
    <w:rsid w:val="00615391"/>
    <w:rsid w:val="00617EBE"/>
    <w:rsid w:val="006573D2"/>
    <w:rsid w:val="006638B4"/>
    <w:rsid w:val="00664F2B"/>
    <w:rsid w:val="00684E38"/>
    <w:rsid w:val="006B48DB"/>
    <w:rsid w:val="00772159"/>
    <w:rsid w:val="00780B43"/>
    <w:rsid w:val="007A0E8E"/>
    <w:rsid w:val="007C06CC"/>
    <w:rsid w:val="007D4E3E"/>
    <w:rsid w:val="00801C2D"/>
    <w:rsid w:val="0080545D"/>
    <w:rsid w:val="00820185"/>
    <w:rsid w:val="0086269C"/>
    <w:rsid w:val="00862AC2"/>
    <w:rsid w:val="008D0EF9"/>
    <w:rsid w:val="009010D8"/>
    <w:rsid w:val="00906529"/>
    <w:rsid w:val="00951208"/>
    <w:rsid w:val="00981E11"/>
    <w:rsid w:val="00984375"/>
    <w:rsid w:val="00986D82"/>
    <w:rsid w:val="009D3E6C"/>
    <w:rsid w:val="009E024D"/>
    <w:rsid w:val="009E2CA4"/>
    <w:rsid w:val="009E50DA"/>
    <w:rsid w:val="009E68B2"/>
    <w:rsid w:val="009E78FB"/>
    <w:rsid w:val="00A03DD0"/>
    <w:rsid w:val="00A06721"/>
    <w:rsid w:val="00A12776"/>
    <w:rsid w:val="00A1490A"/>
    <w:rsid w:val="00A16B07"/>
    <w:rsid w:val="00A52EAA"/>
    <w:rsid w:val="00A54F08"/>
    <w:rsid w:val="00A567F4"/>
    <w:rsid w:val="00A57FAD"/>
    <w:rsid w:val="00A807B8"/>
    <w:rsid w:val="00A96B31"/>
    <w:rsid w:val="00AA1C1D"/>
    <w:rsid w:val="00AB36DD"/>
    <w:rsid w:val="00AC7FEC"/>
    <w:rsid w:val="00AE4F5D"/>
    <w:rsid w:val="00B04ED8"/>
    <w:rsid w:val="00B11D5A"/>
    <w:rsid w:val="00B45400"/>
    <w:rsid w:val="00BB2197"/>
    <w:rsid w:val="00BE5E8D"/>
    <w:rsid w:val="00C520A8"/>
    <w:rsid w:val="00C52158"/>
    <w:rsid w:val="00C55EA0"/>
    <w:rsid w:val="00C61EBF"/>
    <w:rsid w:val="00C63EC8"/>
    <w:rsid w:val="00C915C8"/>
    <w:rsid w:val="00CA18E8"/>
    <w:rsid w:val="00CB4635"/>
    <w:rsid w:val="00CC44BC"/>
    <w:rsid w:val="00CE4F80"/>
    <w:rsid w:val="00CF71F9"/>
    <w:rsid w:val="00D23C79"/>
    <w:rsid w:val="00D3374D"/>
    <w:rsid w:val="00D46690"/>
    <w:rsid w:val="00D47868"/>
    <w:rsid w:val="00D53E22"/>
    <w:rsid w:val="00D5563B"/>
    <w:rsid w:val="00E074D0"/>
    <w:rsid w:val="00E10046"/>
    <w:rsid w:val="00E20B79"/>
    <w:rsid w:val="00E51F59"/>
    <w:rsid w:val="00E87289"/>
    <w:rsid w:val="00F26FE1"/>
    <w:rsid w:val="00F5552A"/>
    <w:rsid w:val="00F67C58"/>
    <w:rsid w:val="00F74897"/>
    <w:rsid w:val="00FA1A07"/>
    <w:rsid w:val="00FC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D1D4F"/>
  <w15:docId w15:val="{231463A7-2B84-4D5D-804C-2C736F45E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690"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6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054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545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747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478D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1747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478D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6399BF81E4B8487267805BB6DDB" ma:contentTypeVersion="13" ma:contentTypeDescription="Create a new document." ma:contentTypeScope="" ma:versionID="acca98fd9500c4ee7951a7322a778297">
  <xsd:schema xmlns:xsd="http://www.w3.org/2001/XMLSchema" xmlns:xs="http://www.w3.org/2001/XMLSchema" xmlns:p="http://schemas.microsoft.com/office/2006/metadata/properties" xmlns:ns2="f1f4bcd8-eeae-4724-bc2d-8a1dc4685bc3" xmlns:ns3="ecac1fec-3235-40ab-beb6-b363cda88fd2" targetNamespace="http://schemas.microsoft.com/office/2006/metadata/properties" ma:root="true" ma:fieldsID="31acf46166fbf778fa95e238acd10d28" ns2:_="" ns3:_="">
    <xsd:import namespace="f1f4bcd8-eeae-4724-bc2d-8a1dc4685bc3"/>
    <xsd:import namespace="ecac1fec-3235-40ab-beb6-b363cda88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4bcd8-eeae-4724-bc2d-8a1dc4685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c1fec-3235-40ab-beb6-b363cda88fd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f4f22ede-e726-4d3d-b195-8dfd25ae0d91" ContentTypeId="0x01" PreviousValue="false"/>
</file>

<file path=customXml/itemProps1.xml><?xml version="1.0" encoding="utf-8"?>
<ds:datastoreItem xmlns:ds="http://schemas.openxmlformats.org/officeDocument/2006/customXml" ds:itemID="{337A28CC-5104-4F87-B5AB-64F86866B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f4bcd8-eeae-4724-bc2d-8a1dc4685bc3"/>
    <ds:schemaRef ds:uri="ecac1fec-3235-40ab-beb6-b363cda88f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9E811E-FF6C-40F1-A02E-62069F86CB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62D2AB-3AEF-4D8F-A180-2086CD5E1A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28CF6E-5D21-42A9-BD96-643667064DB2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Pickles</dc:creator>
  <cp:lastModifiedBy>Yui Iwase</cp:lastModifiedBy>
  <cp:revision>5</cp:revision>
  <dcterms:created xsi:type="dcterms:W3CDTF">2021-04-09T15:46:00Z</dcterms:created>
  <dcterms:modified xsi:type="dcterms:W3CDTF">2021-12-2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3-16T00:00:00Z</vt:filetime>
  </property>
  <property fmtid="{D5CDD505-2E9C-101B-9397-08002B2CF9AE}" pid="5" name="ContentTypeId">
    <vt:lpwstr>0x010100A624C6399BF81E4B8487267805BB6DDB</vt:lpwstr>
  </property>
</Properties>
</file>